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0BF55D" w14:textId="7F7D1804" w:rsidR="00A82712" w:rsidRPr="009D1DED" w:rsidRDefault="00A92033" w:rsidP="00B44CC6">
      <w:pPr>
        <w:spacing w:before="0" w:after="0"/>
        <w:ind w:hanging="426"/>
        <w:rPr>
          <w:rStyle w:val="BookTitle"/>
        </w:rPr>
      </w:pPr>
      <w:r>
        <w:rPr>
          <w:rStyle w:val="BookTitle"/>
        </w:rPr>
        <w:t xml:space="preserve">Form </w:t>
      </w:r>
      <w:r w:rsidR="00A82712" w:rsidRPr="009D1DED">
        <w:rPr>
          <w:rStyle w:val="BookTitle"/>
        </w:rPr>
        <w:t>Instructions</w:t>
      </w:r>
    </w:p>
    <w:p w14:paraId="769FE5F8" w14:textId="6F46415E" w:rsidR="00A82712" w:rsidRPr="00B44CC6" w:rsidRDefault="00A82712" w:rsidP="00A82712">
      <w:pPr>
        <w:rPr>
          <w:rStyle w:val="BookTitle"/>
          <w:sz w:val="16"/>
          <w:szCs w:val="16"/>
        </w:rPr>
      </w:pPr>
    </w:p>
    <w:tbl>
      <w:tblPr>
        <w:tblStyle w:val="TableGrid"/>
        <w:tblW w:w="0" w:type="auto"/>
        <w:tblInd w:w="-426" w:type="dxa"/>
        <w:tblLook w:val="04A0" w:firstRow="1" w:lastRow="0" w:firstColumn="1" w:lastColumn="0" w:noHBand="0" w:noVBand="1"/>
      </w:tblPr>
      <w:tblGrid>
        <w:gridCol w:w="10481"/>
      </w:tblGrid>
      <w:tr w:rsidR="00A82712" w14:paraId="05957C4A" w14:textId="77777777" w:rsidTr="00141774">
        <w:tc>
          <w:tcPr>
            <w:tcW w:w="10481" w:type="dxa"/>
            <w:tcBorders>
              <w:top w:val="nil"/>
              <w:left w:val="nil"/>
              <w:bottom w:val="nil"/>
              <w:right w:val="nil"/>
            </w:tcBorders>
            <w:shd w:val="clear" w:color="auto" w:fill="DBE5F1"/>
          </w:tcPr>
          <w:p w14:paraId="4DCD330D" w14:textId="77777777" w:rsidR="005142E1" w:rsidRPr="00DF6946" w:rsidRDefault="005142E1" w:rsidP="005142E1">
            <w:pPr>
              <w:rPr>
                <w:rStyle w:val="Strong"/>
              </w:rPr>
            </w:pPr>
            <w:r w:rsidRPr="00DF6946">
              <w:rPr>
                <w:rStyle w:val="Strong"/>
              </w:rPr>
              <w:t>When to use this form</w:t>
            </w:r>
          </w:p>
          <w:p w14:paraId="4218DDCC" w14:textId="53669FDD" w:rsidR="005142E1" w:rsidRPr="00DF6946" w:rsidRDefault="005142E1" w:rsidP="000E4953">
            <w:pPr>
              <w:pStyle w:val="Quote"/>
              <w:spacing w:line="240" w:lineRule="auto"/>
              <w:rPr>
                <w:sz w:val="20"/>
                <w:szCs w:val="20"/>
              </w:rPr>
            </w:pPr>
            <w:r w:rsidRPr="00DF6946">
              <w:rPr>
                <w:sz w:val="20"/>
                <w:szCs w:val="20"/>
              </w:rPr>
              <w:t xml:space="preserve">This form is to be completed by </w:t>
            </w:r>
            <w:r w:rsidR="00C00669" w:rsidRPr="00DF6946">
              <w:rPr>
                <w:sz w:val="20"/>
                <w:szCs w:val="20"/>
              </w:rPr>
              <w:t>applicants</w:t>
            </w:r>
            <w:r w:rsidRPr="00DF6946">
              <w:rPr>
                <w:sz w:val="20"/>
                <w:szCs w:val="20"/>
              </w:rPr>
              <w:t xml:space="preserve"> </w:t>
            </w:r>
            <w:r w:rsidR="00C00669" w:rsidRPr="00DF6946">
              <w:rPr>
                <w:sz w:val="20"/>
                <w:szCs w:val="20"/>
              </w:rPr>
              <w:t xml:space="preserve">for </w:t>
            </w:r>
            <w:r w:rsidRPr="00DF6946">
              <w:rPr>
                <w:sz w:val="20"/>
                <w:szCs w:val="20"/>
              </w:rPr>
              <w:t xml:space="preserve">academic promotion </w:t>
            </w:r>
            <w:r w:rsidR="007A6EF0" w:rsidRPr="00DF6946">
              <w:rPr>
                <w:sz w:val="20"/>
                <w:szCs w:val="20"/>
              </w:rPr>
              <w:t xml:space="preserve">who are </w:t>
            </w:r>
            <w:r w:rsidR="00C00669" w:rsidRPr="00DF6946">
              <w:rPr>
                <w:sz w:val="20"/>
                <w:szCs w:val="20"/>
              </w:rPr>
              <w:t>seeking</w:t>
            </w:r>
            <w:r w:rsidR="007A6EF0" w:rsidRPr="00DF6946">
              <w:rPr>
                <w:sz w:val="20"/>
                <w:szCs w:val="20"/>
              </w:rPr>
              <w:t xml:space="preserve"> an exemption of </w:t>
            </w:r>
            <w:r w:rsidR="005534C2" w:rsidRPr="00DF6946">
              <w:rPr>
                <w:sz w:val="20"/>
                <w:szCs w:val="20"/>
              </w:rPr>
              <w:t xml:space="preserve">a Summative </w:t>
            </w:r>
            <w:r w:rsidR="007A6EF0" w:rsidRPr="00DF6946">
              <w:rPr>
                <w:sz w:val="20"/>
                <w:szCs w:val="20"/>
              </w:rPr>
              <w:t>Peer Review of Teaching</w:t>
            </w:r>
            <w:r w:rsidRPr="00DF6946">
              <w:rPr>
                <w:sz w:val="20"/>
                <w:szCs w:val="20"/>
              </w:rPr>
              <w:t xml:space="preserve"> in accordance with</w:t>
            </w:r>
            <w:r w:rsidR="00DF6946" w:rsidRPr="00DF6946">
              <w:rPr>
                <w:sz w:val="20"/>
                <w:szCs w:val="20"/>
              </w:rPr>
              <w:t xml:space="preserve"> 2.4</w:t>
            </w:r>
            <w:r w:rsidR="005534C2" w:rsidRPr="00DF6946">
              <w:rPr>
                <w:sz w:val="20"/>
                <w:szCs w:val="20"/>
              </w:rPr>
              <w:t xml:space="preserve"> of the </w:t>
            </w:r>
            <w:hyperlink r:id="rId8" w:history="1">
              <w:r w:rsidR="005534C2" w:rsidRPr="00DF6946">
                <w:rPr>
                  <w:rStyle w:val="Hyperlink"/>
                  <w:rFonts w:cs="Arial"/>
                  <w:sz w:val="20"/>
                  <w:szCs w:val="20"/>
                </w:rPr>
                <w:t>Academic Promotion Procedure</w:t>
              </w:r>
            </w:hyperlink>
            <w:r w:rsidR="005534C2" w:rsidRPr="00DF6946">
              <w:rPr>
                <w:sz w:val="20"/>
                <w:szCs w:val="20"/>
              </w:rPr>
              <w:t xml:space="preserve"> and </w:t>
            </w:r>
            <w:r w:rsidR="00DF6946" w:rsidRPr="00DF6946">
              <w:rPr>
                <w:sz w:val="20"/>
                <w:szCs w:val="20"/>
              </w:rPr>
              <w:t xml:space="preserve">13.20 </w:t>
            </w:r>
            <w:r w:rsidR="005534C2" w:rsidRPr="00DF6946">
              <w:rPr>
                <w:sz w:val="20"/>
                <w:szCs w:val="20"/>
              </w:rPr>
              <w:t xml:space="preserve">of the </w:t>
            </w:r>
            <w:hyperlink r:id="rId9">
              <w:r w:rsidR="005534C2" w:rsidRPr="00DF6946">
                <w:rPr>
                  <w:color w:val="0000FF"/>
                  <w:sz w:val="20"/>
                  <w:szCs w:val="20"/>
                  <w:u w:val="single"/>
                </w:rPr>
                <w:t>Academic Promotion Application Instructions</w:t>
              </w:r>
            </w:hyperlink>
            <w:r w:rsidR="005534C2" w:rsidRPr="00DF6946">
              <w:rPr>
                <w:color w:val="0000FF"/>
                <w:sz w:val="20"/>
                <w:szCs w:val="20"/>
              </w:rPr>
              <w:t>.</w:t>
            </w:r>
            <w:r w:rsidR="000E4953" w:rsidRPr="00DF6946">
              <w:rPr>
                <w:color w:val="0000FF"/>
                <w:sz w:val="20"/>
                <w:szCs w:val="20"/>
              </w:rPr>
              <w:t xml:space="preserve"> </w:t>
            </w:r>
            <w:r w:rsidR="00580056" w:rsidRPr="00DF6946">
              <w:rPr>
                <w:noProof/>
                <w:sz w:val="20"/>
                <w:szCs w:val="20"/>
              </w:rPr>
              <w:t>For non</w:t>
            </w:r>
            <w:r w:rsidR="005534C2" w:rsidRPr="00DF6946">
              <w:rPr>
                <w:noProof/>
                <w:sz w:val="20"/>
                <w:szCs w:val="20"/>
              </w:rPr>
              <w:t>-</w:t>
            </w:r>
            <w:r w:rsidR="00580056" w:rsidRPr="00DF6946">
              <w:rPr>
                <w:noProof/>
                <w:sz w:val="20"/>
                <w:szCs w:val="20"/>
              </w:rPr>
              <w:t xml:space="preserve">faculty </w:t>
            </w:r>
            <w:r w:rsidR="00E84844" w:rsidRPr="00DF6946">
              <w:rPr>
                <w:noProof/>
                <w:sz w:val="20"/>
                <w:szCs w:val="20"/>
              </w:rPr>
              <w:t>applicants</w:t>
            </w:r>
            <w:r w:rsidR="00580056" w:rsidRPr="00DF6946">
              <w:rPr>
                <w:noProof/>
                <w:sz w:val="20"/>
                <w:szCs w:val="20"/>
              </w:rPr>
              <w:t xml:space="preserve">, refer to the relevant </w:t>
            </w:r>
            <w:hyperlink r:id="rId10" w:history="1">
              <w:r w:rsidR="00580056" w:rsidRPr="00DF6946">
                <w:rPr>
                  <w:rStyle w:val="Hyperlink"/>
                  <w:rFonts w:cstheme="minorBidi"/>
                  <w:sz w:val="20"/>
                  <w:szCs w:val="20"/>
                </w:rPr>
                <w:t>promotion coordinator</w:t>
              </w:r>
            </w:hyperlink>
            <w:r w:rsidR="00580056" w:rsidRPr="00DF6946">
              <w:rPr>
                <w:sz w:val="20"/>
                <w:szCs w:val="20"/>
              </w:rPr>
              <w:t xml:space="preserve"> for assistance</w:t>
            </w:r>
            <w:r w:rsidR="00F2121A" w:rsidRPr="00DF6946">
              <w:rPr>
                <w:sz w:val="20"/>
                <w:szCs w:val="20"/>
              </w:rPr>
              <w:t xml:space="preserve"> before completing this form</w:t>
            </w:r>
            <w:r w:rsidR="00580056" w:rsidRPr="00DF6946">
              <w:rPr>
                <w:noProof/>
                <w:sz w:val="20"/>
                <w:szCs w:val="20"/>
              </w:rPr>
              <w:t>.</w:t>
            </w:r>
          </w:p>
          <w:p w14:paraId="1EA2774E" w14:textId="77777777" w:rsidR="00580056" w:rsidRPr="00DF6946" w:rsidRDefault="00580056" w:rsidP="005142E1"/>
          <w:p w14:paraId="0F42A30E" w14:textId="77777777" w:rsidR="005142E1" w:rsidRPr="00DF6946" w:rsidRDefault="005142E1" w:rsidP="005142E1">
            <w:pPr>
              <w:rPr>
                <w:rStyle w:val="Strong"/>
              </w:rPr>
            </w:pPr>
            <w:r w:rsidRPr="00DF6946">
              <w:rPr>
                <w:rStyle w:val="Strong"/>
              </w:rPr>
              <w:t>How to complete this form</w:t>
            </w:r>
          </w:p>
          <w:p w14:paraId="6FB5177A" w14:textId="77777777" w:rsidR="005142E1" w:rsidRPr="00DF6946" w:rsidRDefault="005142E1" w:rsidP="005142E1">
            <w:pPr>
              <w:pStyle w:val="Heading4"/>
              <w:outlineLvl w:val="3"/>
              <w:rPr>
                <w:sz w:val="20"/>
              </w:rPr>
            </w:pPr>
            <w:r w:rsidRPr="00DF6946">
              <w:rPr>
                <w:sz w:val="20"/>
              </w:rPr>
              <w:t>Step 1</w:t>
            </w:r>
          </w:p>
          <w:p w14:paraId="25393614" w14:textId="78E73925" w:rsidR="005142E1" w:rsidRPr="00DF6946" w:rsidRDefault="005142E1" w:rsidP="000E4953">
            <w:r w:rsidRPr="00DF6946">
              <w:t xml:space="preserve">The </w:t>
            </w:r>
            <w:r w:rsidR="00C00669" w:rsidRPr="00DF6946">
              <w:t>applicant</w:t>
            </w:r>
            <w:r w:rsidRPr="00DF6946">
              <w:t xml:space="preserve"> must</w:t>
            </w:r>
            <w:r w:rsidR="000E4953" w:rsidRPr="00DF6946">
              <w:t xml:space="preserve"> </w:t>
            </w:r>
            <w:r w:rsidRPr="00DF6946">
              <w:t>complete sections 1</w:t>
            </w:r>
            <w:r w:rsidR="005F2D1B" w:rsidRPr="00DF6946">
              <w:t xml:space="preserve">, 2 </w:t>
            </w:r>
            <w:r w:rsidRPr="00DF6946">
              <w:t xml:space="preserve">and </w:t>
            </w:r>
            <w:r w:rsidR="005F2D1B" w:rsidRPr="00DF6946">
              <w:t>3</w:t>
            </w:r>
            <w:r w:rsidRPr="00DF6946">
              <w:t>; and</w:t>
            </w:r>
            <w:r w:rsidR="000E4953" w:rsidRPr="00DF6946">
              <w:t xml:space="preserve"> </w:t>
            </w:r>
            <w:r w:rsidRPr="00DF6946">
              <w:t>forward this form to the</w:t>
            </w:r>
            <w:r w:rsidR="00CE2781" w:rsidRPr="00DF6946">
              <w:t xml:space="preserve"> relevant approver:</w:t>
            </w:r>
          </w:p>
          <w:p w14:paraId="17A43BE2" w14:textId="77777777" w:rsidR="00CE2781" w:rsidRPr="00DF6946" w:rsidRDefault="00CE2781" w:rsidP="00CE2781">
            <w:pPr>
              <w:pStyle w:val="ListParagraph"/>
              <w:numPr>
                <w:ilvl w:val="1"/>
                <w:numId w:val="41"/>
              </w:numPr>
              <w:ind w:left="741"/>
              <w:rPr>
                <w:szCs w:val="20"/>
              </w:rPr>
            </w:pPr>
            <w:r w:rsidRPr="00DF6946">
              <w:rPr>
                <w:szCs w:val="20"/>
              </w:rPr>
              <w:t xml:space="preserve">Australia faculty: your relevant Deputy/Associate Dean (Education). </w:t>
            </w:r>
          </w:p>
          <w:p w14:paraId="1299FBDC" w14:textId="77777777" w:rsidR="00CE2781" w:rsidRPr="00DF6946" w:rsidRDefault="00CE2781" w:rsidP="00CE2781">
            <w:pPr>
              <w:pStyle w:val="ListParagraph"/>
              <w:numPr>
                <w:ilvl w:val="1"/>
                <w:numId w:val="41"/>
              </w:numPr>
              <w:ind w:left="741"/>
              <w:rPr>
                <w:szCs w:val="20"/>
              </w:rPr>
            </w:pPr>
            <w:r w:rsidRPr="00DF6946">
              <w:rPr>
                <w:szCs w:val="20"/>
              </w:rPr>
              <w:t xml:space="preserve">Australia non-faculty: the relevant promotion coordinator. </w:t>
            </w:r>
          </w:p>
          <w:p w14:paraId="385FE796" w14:textId="45562704" w:rsidR="00CE2781" w:rsidRPr="00DF6946" w:rsidRDefault="00CE2781" w:rsidP="00CE2781">
            <w:pPr>
              <w:pStyle w:val="ListParagraph"/>
              <w:numPr>
                <w:ilvl w:val="1"/>
                <w:numId w:val="41"/>
              </w:numPr>
              <w:ind w:left="741"/>
              <w:rPr>
                <w:szCs w:val="20"/>
              </w:rPr>
            </w:pPr>
            <w:r w:rsidRPr="00DF6946">
              <w:rPr>
                <w:szCs w:val="20"/>
              </w:rPr>
              <w:t xml:space="preserve">International campuses: </w:t>
            </w:r>
            <w:proofErr w:type="gramStart"/>
            <w:r w:rsidRPr="00DF6946">
              <w:rPr>
                <w:szCs w:val="20"/>
              </w:rPr>
              <w:t>the</w:t>
            </w:r>
            <w:proofErr w:type="gramEnd"/>
            <w:r w:rsidRPr="00DF6946">
              <w:rPr>
                <w:szCs w:val="20"/>
              </w:rPr>
              <w:t xml:space="preserve"> Vice-President of Education of your campus</w:t>
            </w:r>
            <w:r w:rsidR="00C00669" w:rsidRPr="00DF6946">
              <w:rPr>
                <w:szCs w:val="20"/>
              </w:rPr>
              <w:t>.</w:t>
            </w:r>
          </w:p>
          <w:p w14:paraId="1EDC5E4E" w14:textId="77777777" w:rsidR="005142E1" w:rsidRPr="00DF6946" w:rsidRDefault="005142E1" w:rsidP="005142E1">
            <w:pPr>
              <w:pStyle w:val="Heading4"/>
              <w:outlineLvl w:val="3"/>
              <w:rPr>
                <w:sz w:val="20"/>
              </w:rPr>
            </w:pPr>
            <w:r w:rsidRPr="00DF6946">
              <w:rPr>
                <w:sz w:val="20"/>
              </w:rPr>
              <w:t>Step 2</w:t>
            </w:r>
          </w:p>
          <w:p w14:paraId="591DF403" w14:textId="40A9E917" w:rsidR="005142E1" w:rsidRPr="00DF6946" w:rsidRDefault="005142E1" w:rsidP="000E4953">
            <w:r w:rsidRPr="00DF6946">
              <w:t>The</w:t>
            </w:r>
            <w:r w:rsidR="00CE2781" w:rsidRPr="00DF6946">
              <w:t xml:space="preserve"> approver</w:t>
            </w:r>
            <w:r w:rsidRPr="00DF6946">
              <w:t xml:space="preserve"> must</w:t>
            </w:r>
            <w:r w:rsidR="000E4953" w:rsidRPr="00DF6946">
              <w:t xml:space="preserve"> </w:t>
            </w:r>
            <w:r w:rsidRPr="00DF6946">
              <w:t xml:space="preserve">complete section </w:t>
            </w:r>
            <w:r w:rsidR="005F2D1B" w:rsidRPr="00DF6946">
              <w:t>4</w:t>
            </w:r>
            <w:r w:rsidR="001A64D9" w:rsidRPr="00DF6946">
              <w:t>; and</w:t>
            </w:r>
            <w:r w:rsidR="000E4953" w:rsidRPr="00DF6946">
              <w:t xml:space="preserve"> </w:t>
            </w:r>
            <w:r w:rsidRPr="00DF6946">
              <w:t xml:space="preserve">return the form to the </w:t>
            </w:r>
            <w:r w:rsidR="00C00669" w:rsidRPr="00DF6946">
              <w:t>applicant</w:t>
            </w:r>
            <w:r w:rsidRPr="00DF6946">
              <w:t>.</w:t>
            </w:r>
          </w:p>
          <w:p w14:paraId="6D26F19A" w14:textId="77777777" w:rsidR="005142E1" w:rsidRPr="00DF6946" w:rsidRDefault="005142E1" w:rsidP="005142E1">
            <w:pPr>
              <w:pStyle w:val="Heading4"/>
              <w:outlineLvl w:val="3"/>
              <w:rPr>
                <w:sz w:val="20"/>
              </w:rPr>
            </w:pPr>
            <w:r w:rsidRPr="00DF6946">
              <w:rPr>
                <w:sz w:val="20"/>
              </w:rPr>
              <w:t>Step 3</w:t>
            </w:r>
          </w:p>
          <w:p w14:paraId="0A0F8AF9" w14:textId="4E598964" w:rsidR="005142E1" w:rsidRPr="00DF6946" w:rsidRDefault="005142E1" w:rsidP="001A64D9">
            <w:r w:rsidRPr="00DF6946">
              <w:t xml:space="preserve">The </w:t>
            </w:r>
            <w:r w:rsidR="00C00669" w:rsidRPr="00DF6946">
              <w:t>applicant</w:t>
            </w:r>
            <w:r w:rsidRPr="00DF6946">
              <w:t xml:space="preserve"> must</w:t>
            </w:r>
            <w:r w:rsidR="001A64D9" w:rsidRPr="00DF6946">
              <w:t xml:space="preserve"> </w:t>
            </w:r>
            <w:r w:rsidR="00A92033" w:rsidRPr="00DF6946">
              <w:t>upload</w:t>
            </w:r>
            <w:r w:rsidRPr="00DF6946">
              <w:t xml:space="preserve"> the completed form </w:t>
            </w:r>
            <w:r w:rsidR="00A92033" w:rsidRPr="00DF6946">
              <w:t xml:space="preserve">in PDF when submitting </w:t>
            </w:r>
            <w:r w:rsidRPr="00DF6946">
              <w:t xml:space="preserve">their </w:t>
            </w:r>
            <w:r w:rsidR="007A6EF0" w:rsidRPr="00DF6946">
              <w:t>promotion</w:t>
            </w:r>
            <w:r w:rsidRPr="00DF6946">
              <w:t xml:space="preserve"> application</w:t>
            </w:r>
            <w:r w:rsidR="00C00669" w:rsidRPr="00DF6946">
              <w:t xml:space="preserve"> online</w:t>
            </w:r>
            <w:r w:rsidRPr="00DF6946">
              <w:t>.</w:t>
            </w:r>
            <w:r w:rsidR="00CE2781" w:rsidRPr="00DF6946">
              <w:t xml:space="preserve"> The </w:t>
            </w:r>
            <w:r w:rsidR="00C00669" w:rsidRPr="00DF6946">
              <w:t>applicant</w:t>
            </w:r>
            <w:r w:rsidR="00CE2781" w:rsidRPr="00DF6946">
              <w:t xml:space="preserve"> may attach a </w:t>
            </w:r>
            <w:r w:rsidR="00C00669" w:rsidRPr="00DF6946">
              <w:t>Summative</w:t>
            </w:r>
            <w:r w:rsidR="00A92033" w:rsidRPr="00DF6946">
              <w:t xml:space="preserve"> </w:t>
            </w:r>
            <w:r w:rsidR="00C00669" w:rsidRPr="00DF6946">
              <w:t>P</w:t>
            </w:r>
            <w:r w:rsidR="00A92033" w:rsidRPr="00DF6946">
              <w:t xml:space="preserve">eer </w:t>
            </w:r>
            <w:r w:rsidR="00C00669" w:rsidRPr="00DF6946">
              <w:t>R</w:t>
            </w:r>
            <w:r w:rsidR="00A92033" w:rsidRPr="00DF6946">
              <w:t xml:space="preserve">eview of </w:t>
            </w:r>
            <w:r w:rsidR="00C00669" w:rsidRPr="00DF6946">
              <w:t>T</w:t>
            </w:r>
            <w:r w:rsidR="00A92033" w:rsidRPr="00DF6946">
              <w:t>eaching</w:t>
            </w:r>
            <w:r w:rsidR="00CE2781" w:rsidRPr="00DF6946">
              <w:t xml:space="preserve"> </w:t>
            </w:r>
            <w:r w:rsidR="00C00669" w:rsidRPr="00DF6946">
              <w:t xml:space="preserve">Summary Report </w:t>
            </w:r>
            <w:r w:rsidR="00CE2781" w:rsidRPr="00DF6946">
              <w:t>from the precedin</w:t>
            </w:r>
            <w:bookmarkStart w:id="0" w:name="_GoBack"/>
            <w:bookmarkEnd w:id="0"/>
            <w:r w:rsidR="00CE2781" w:rsidRPr="00DF6946">
              <w:t>g year</w:t>
            </w:r>
            <w:r w:rsidR="00A92033" w:rsidRPr="00DF6946">
              <w:t xml:space="preserve"> along this form</w:t>
            </w:r>
            <w:r w:rsidR="00CE2781" w:rsidRPr="00DF6946">
              <w:t>.</w:t>
            </w:r>
          </w:p>
          <w:p w14:paraId="115326D6" w14:textId="77777777" w:rsidR="005142E1" w:rsidRPr="00DF6946" w:rsidRDefault="005142E1" w:rsidP="005142E1"/>
          <w:p w14:paraId="76BCBF36" w14:textId="77777777" w:rsidR="005142E1" w:rsidRPr="00DF6946" w:rsidRDefault="005142E1" w:rsidP="005142E1">
            <w:pPr>
              <w:rPr>
                <w:rStyle w:val="Strong"/>
              </w:rPr>
            </w:pPr>
            <w:r w:rsidRPr="00DF6946">
              <w:rPr>
                <w:rStyle w:val="Strong"/>
              </w:rPr>
              <w:t xml:space="preserve">Further information and assistance </w:t>
            </w:r>
          </w:p>
          <w:p w14:paraId="251E52F8" w14:textId="511AD1BB" w:rsidR="00A82712" w:rsidRPr="00DF6946" w:rsidRDefault="005142E1" w:rsidP="00A82712">
            <w:r w:rsidRPr="00DF6946">
              <w:rPr>
                <w:noProof/>
              </w:rPr>
              <w:t xml:space="preserve">For further information, please refer to the relevant </w:t>
            </w:r>
            <w:hyperlink r:id="rId11" w:history="1">
              <w:r w:rsidRPr="00DF6946">
                <w:rPr>
                  <w:rStyle w:val="Hyperlink"/>
                  <w:noProof/>
                </w:rPr>
                <w:t>promotion coordinator</w:t>
              </w:r>
            </w:hyperlink>
            <w:r w:rsidRPr="00DF6946">
              <w:t>.</w:t>
            </w:r>
          </w:p>
          <w:p w14:paraId="16280FFE" w14:textId="77777777" w:rsidR="005142E1" w:rsidRPr="00DF6946" w:rsidRDefault="005142E1" w:rsidP="00A82712">
            <w:pPr>
              <w:rPr>
                <w:rStyle w:val="BookTitle"/>
                <w:b w:val="0"/>
                <w:bCs w:val="0"/>
                <w:iCs w:val="0"/>
                <w:color w:val="auto"/>
                <w:spacing w:val="0"/>
                <w:sz w:val="20"/>
              </w:rPr>
            </w:pPr>
          </w:p>
          <w:p w14:paraId="31D9A4D6" w14:textId="7EE096D2" w:rsidR="00236B7B" w:rsidRPr="00236B7B" w:rsidRDefault="00236B7B" w:rsidP="00A82712">
            <w:pPr>
              <w:rPr>
                <w:rStyle w:val="BookTitle"/>
                <w:b w:val="0"/>
                <w:bCs w:val="0"/>
                <w:i/>
                <w:color w:val="auto"/>
                <w:spacing w:val="0"/>
                <w:sz w:val="20"/>
              </w:rPr>
            </w:pPr>
            <w:r w:rsidRPr="00DF6946">
              <w:rPr>
                <w:b/>
                <w:bCs/>
                <w:color w:val="C00000"/>
              </w:rPr>
              <w:t>NOTE: This exemption approval will apply for the current promotion round only and is not valid for a subsequent round.</w:t>
            </w:r>
          </w:p>
        </w:tc>
      </w:tr>
    </w:tbl>
    <w:p w14:paraId="55A5D718" w14:textId="77777777" w:rsidR="00616973" w:rsidRPr="00B44CC6" w:rsidRDefault="00616973" w:rsidP="00B44CC6">
      <w:pPr>
        <w:rPr>
          <w:rStyle w:val="BookTitle"/>
          <w:sz w:val="16"/>
          <w:szCs w:val="16"/>
        </w:rPr>
      </w:pPr>
    </w:p>
    <w:tbl>
      <w:tblPr>
        <w:tblW w:w="10491" w:type="dxa"/>
        <w:tblInd w:w="-426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2694"/>
        <w:gridCol w:w="3964"/>
        <w:gridCol w:w="1418"/>
        <w:gridCol w:w="2415"/>
      </w:tblGrid>
      <w:tr w:rsidR="0030533E" w:rsidRPr="00103189" w14:paraId="3DCE68F3" w14:textId="77777777" w:rsidTr="005534C2">
        <w:trPr>
          <w:trHeight w:val="340"/>
        </w:trPr>
        <w:tc>
          <w:tcPr>
            <w:tcW w:w="10491" w:type="dxa"/>
            <w:gridSpan w:val="4"/>
            <w:shd w:val="clear" w:color="auto" w:fill="1F4E79" w:themeFill="accent1" w:themeFillShade="80"/>
            <w:vAlign w:val="center"/>
          </w:tcPr>
          <w:p w14:paraId="5085F32A" w14:textId="0703E434" w:rsidR="0030533E" w:rsidRPr="002A38D4" w:rsidRDefault="0030533E" w:rsidP="009D1DED">
            <w:pPr>
              <w:pStyle w:val="Heading2"/>
              <w:rPr>
                <w:lang w:eastAsia="en-AU"/>
              </w:rPr>
            </w:pPr>
            <w:bookmarkStart w:id="1" w:name="_Hlk8374825"/>
            <w:r w:rsidRPr="0030533E">
              <w:t xml:space="preserve">SECTION 1:              </w:t>
            </w:r>
            <w:r w:rsidR="00C00669">
              <w:t>APPLICANT</w:t>
            </w:r>
            <w:r w:rsidRPr="0030533E">
              <w:t xml:space="preserve"> DETAILS</w:t>
            </w:r>
          </w:p>
        </w:tc>
      </w:tr>
      <w:bookmarkEnd w:id="1"/>
      <w:tr w:rsidR="00382A6B" w:rsidRPr="00103189" w14:paraId="00FE10AA" w14:textId="77777777" w:rsidTr="00382A6B">
        <w:trPr>
          <w:trHeight w:val="20"/>
        </w:trPr>
        <w:tc>
          <w:tcPr>
            <w:tcW w:w="2694" w:type="dxa"/>
            <w:shd w:val="clear" w:color="auto" w:fill="auto"/>
            <w:vAlign w:val="center"/>
          </w:tcPr>
          <w:p w14:paraId="7F0E093A" w14:textId="34722F52" w:rsidR="00382A6B" w:rsidRPr="00A90FD5" w:rsidRDefault="00382A6B" w:rsidP="00A82712">
            <w:pPr>
              <w:pStyle w:val="Heading3"/>
            </w:pPr>
            <w:r w:rsidRPr="002A38D4">
              <w:t>First Name</w:t>
            </w:r>
          </w:p>
        </w:tc>
        <w:tc>
          <w:tcPr>
            <w:tcW w:w="3964" w:type="dxa"/>
            <w:shd w:val="clear" w:color="auto" w:fill="auto"/>
            <w:vAlign w:val="center"/>
          </w:tcPr>
          <w:p w14:paraId="5F1BBA8A" w14:textId="77777777" w:rsidR="00382A6B" w:rsidRPr="002A38D4" w:rsidRDefault="00382A6B" w:rsidP="00A82712">
            <w:pPr>
              <w:pStyle w:val="Heading3"/>
              <w:rPr>
                <w:bCs/>
              </w:rPr>
            </w:pPr>
            <w:r w:rsidRPr="00A82712">
              <w:rPr>
                <w:rStyle w:val="Strong"/>
                <w:b w:val="0"/>
              </w:rPr>
              <w:t>Insert here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5D027C2" w14:textId="7D29CB5E" w:rsidR="00382A6B" w:rsidRPr="002A38D4" w:rsidRDefault="00382A6B" w:rsidP="00382A6B">
            <w:pPr>
              <w:pStyle w:val="Heading3"/>
              <w:jc w:val="right"/>
              <w:rPr>
                <w:bCs/>
              </w:rPr>
            </w:pPr>
            <w:r>
              <w:rPr>
                <w:bCs/>
              </w:rPr>
              <w:t>Name in use</w:t>
            </w:r>
          </w:p>
        </w:tc>
        <w:tc>
          <w:tcPr>
            <w:tcW w:w="2415" w:type="dxa"/>
            <w:shd w:val="clear" w:color="auto" w:fill="auto"/>
            <w:vAlign w:val="center"/>
          </w:tcPr>
          <w:p w14:paraId="5884FD81" w14:textId="2726B6F8" w:rsidR="00382A6B" w:rsidRPr="002A38D4" w:rsidRDefault="00382A6B" w:rsidP="00A82712">
            <w:pPr>
              <w:pStyle w:val="Heading3"/>
              <w:rPr>
                <w:bCs/>
              </w:rPr>
            </w:pPr>
            <w:r w:rsidRPr="00A82712">
              <w:rPr>
                <w:rStyle w:val="Strong"/>
                <w:b w:val="0"/>
              </w:rPr>
              <w:t>Insert here</w:t>
            </w:r>
          </w:p>
        </w:tc>
      </w:tr>
      <w:tr w:rsidR="00A82712" w:rsidRPr="00103189" w14:paraId="5A5CD813" w14:textId="77777777" w:rsidTr="005534C2">
        <w:trPr>
          <w:trHeight w:val="20"/>
        </w:trPr>
        <w:tc>
          <w:tcPr>
            <w:tcW w:w="2694" w:type="dxa"/>
            <w:shd w:val="clear" w:color="auto" w:fill="auto"/>
            <w:vAlign w:val="center"/>
          </w:tcPr>
          <w:p w14:paraId="5D9647FA" w14:textId="2C48382A" w:rsidR="00A82712" w:rsidRPr="00A90FD5" w:rsidRDefault="00A82712" w:rsidP="00A82712">
            <w:pPr>
              <w:pStyle w:val="Heading3"/>
            </w:pPr>
            <w:r w:rsidRPr="002A38D4">
              <w:t xml:space="preserve">Last </w:t>
            </w:r>
            <w:r w:rsidRPr="007867C8">
              <w:t>Name</w:t>
            </w:r>
          </w:p>
        </w:tc>
        <w:tc>
          <w:tcPr>
            <w:tcW w:w="7797" w:type="dxa"/>
            <w:gridSpan w:val="3"/>
            <w:shd w:val="clear" w:color="auto" w:fill="auto"/>
            <w:vAlign w:val="center"/>
          </w:tcPr>
          <w:p w14:paraId="69541956" w14:textId="5ADC0778" w:rsidR="00A82712" w:rsidRPr="002A38D4" w:rsidRDefault="00A82712" w:rsidP="00A82712">
            <w:pPr>
              <w:pStyle w:val="Heading3"/>
              <w:rPr>
                <w:bCs/>
              </w:rPr>
            </w:pPr>
            <w:r w:rsidRPr="00A82712">
              <w:rPr>
                <w:rStyle w:val="Strong"/>
                <w:b w:val="0"/>
              </w:rPr>
              <w:t>Insert here</w:t>
            </w:r>
          </w:p>
        </w:tc>
      </w:tr>
      <w:tr w:rsidR="00A82712" w:rsidRPr="00103189" w14:paraId="3C0293B9" w14:textId="77777777" w:rsidTr="005534C2">
        <w:trPr>
          <w:trHeight w:val="20"/>
        </w:trPr>
        <w:tc>
          <w:tcPr>
            <w:tcW w:w="2694" w:type="dxa"/>
            <w:shd w:val="clear" w:color="auto" w:fill="auto"/>
            <w:vAlign w:val="center"/>
          </w:tcPr>
          <w:p w14:paraId="20FEEA8F" w14:textId="5F7CAD01" w:rsidR="00A82712" w:rsidRPr="00A90FD5" w:rsidRDefault="00A82712" w:rsidP="00A82712">
            <w:pPr>
              <w:pStyle w:val="Heading3"/>
            </w:pPr>
            <w:r w:rsidRPr="002A38D4">
              <w:t>Promotion Level Sought</w:t>
            </w:r>
          </w:p>
        </w:tc>
        <w:tc>
          <w:tcPr>
            <w:tcW w:w="7797" w:type="dxa"/>
            <w:gridSpan w:val="3"/>
            <w:shd w:val="clear" w:color="auto" w:fill="auto"/>
            <w:vAlign w:val="center"/>
          </w:tcPr>
          <w:p w14:paraId="6E793C13" w14:textId="165BBE89" w:rsidR="00A82712" w:rsidRPr="002A38D4" w:rsidRDefault="00A82712" w:rsidP="00A82712">
            <w:pPr>
              <w:pStyle w:val="Heading3"/>
              <w:rPr>
                <w:bCs/>
              </w:rPr>
            </w:pPr>
            <w:r w:rsidRPr="00A82712">
              <w:rPr>
                <w:rStyle w:val="Strong"/>
                <w:b w:val="0"/>
              </w:rPr>
              <w:t>Insert here</w:t>
            </w:r>
          </w:p>
        </w:tc>
      </w:tr>
      <w:tr w:rsidR="00A82712" w:rsidRPr="00103189" w14:paraId="732AB9D9" w14:textId="77777777" w:rsidTr="005534C2">
        <w:trPr>
          <w:trHeight w:val="20"/>
        </w:trPr>
        <w:tc>
          <w:tcPr>
            <w:tcW w:w="2694" w:type="dxa"/>
            <w:shd w:val="clear" w:color="auto" w:fill="auto"/>
            <w:vAlign w:val="center"/>
          </w:tcPr>
          <w:p w14:paraId="3DF8CC72" w14:textId="4B433A4C" w:rsidR="00A82712" w:rsidRPr="007867C8" w:rsidRDefault="00A82712" w:rsidP="00A82712">
            <w:pPr>
              <w:pStyle w:val="Heading3"/>
              <w:rPr>
                <w:rStyle w:val="Heading3Char"/>
              </w:rPr>
            </w:pPr>
            <w:r w:rsidRPr="002A38D4">
              <w:t>Department/Unit/School</w:t>
            </w:r>
          </w:p>
        </w:tc>
        <w:tc>
          <w:tcPr>
            <w:tcW w:w="7797" w:type="dxa"/>
            <w:gridSpan w:val="3"/>
            <w:shd w:val="clear" w:color="auto" w:fill="auto"/>
            <w:vAlign w:val="center"/>
          </w:tcPr>
          <w:p w14:paraId="0CC81718" w14:textId="479615A1" w:rsidR="00A82712" w:rsidRPr="0014293D" w:rsidRDefault="00A82712" w:rsidP="00A82712">
            <w:pPr>
              <w:pStyle w:val="Heading3"/>
              <w:rPr>
                <w:b w:val="0"/>
              </w:rPr>
            </w:pPr>
            <w:r w:rsidRPr="00A82712">
              <w:rPr>
                <w:rStyle w:val="Strong"/>
                <w:b w:val="0"/>
              </w:rPr>
              <w:t>Insert here</w:t>
            </w:r>
          </w:p>
        </w:tc>
      </w:tr>
    </w:tbl>
    <w:p w14:paraId="2A231673" w14:textId="77777777" w:rsidR="00A90FD5" w:rsidRDefault="00A90FD5"/>
    <w:tbl>
      <w:tblPr>
        <w:tblW w:w="10491" w:type="dxa"/>
        <w:tblInd w:w="-426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568"/>
        <w:gridCol w:w="9923"/>
      </w:tblGrid>
      <w:tr w:rsidR="005B49CC" w:rsidRPr="0030533E" w14:paraId="03C1EB44" w14:textId="77777777" w:rsidTr="005534C2">
        <w:trPr>
          <w:trHeight w:val="340"/>
        </w:trPr>
        <w:tc>
          <w:tcPr>
            <w:tcW w:w="10491" w:type="dxa"/>
            <w:gridSpan w:val="2"/>
            <w:shd w:val="clear" w:color="auto" w:fill="1F4E79" w:themeFill="accent1" w:themeFillShade="80"/>
            <w:vAlign w:val="center"/>
          </w:tcPr>
          <w:p w14:paraId="7C527E3D" w14:textId="5923A876" w:rsidR="005B49CC" w:rsidRPr="0030533E" w:rsidRDefault="005B49CC" w:rsidP="009D1DED">
            <w:pPr>
              <w:pStyle w:val="Heading2"/>
            </w:pPr>
            <w:r w:rsidRPr="0030533E">
              <w:t xml:space="preserve">SECTION </w:t>
            </w:r>
            <w:r>
              <w:t>2</w:t>
            </w:r>
            <w:r w:rsidRPr="0030533E">
              <w:t xml:space="preserve">:              </w:t>
            </w:r>
            <w:r w:rsidR="005142E1">
              <w:t>REASON FOR REQUESTING AN EXEMPTION</w:t>
            </w:r>
            <w:r w:rsidR="00ED512A">
              <w:t xml:space="preserve"> </w:t>
            </w:r>
          </w:p>
        </w:tc>
      </w:tr>
      <w:tr w:rsidR="005142E1" w:rsidRPr="0030533E" w14:paraId="2153896B" w14:textId="77777777" w:rsidTr="005534C2">
        <w:trPr>
          <w:trHeight w:val="340"/>
        </w:trPr>
        <w:tc>
          <w:tcPr>
            <w:tcW w:w="568" w:type="dxa"/>
            <w:shd w:val="clear" w:color="auto" w:fill="auto"/>
          </w:tcPr>
          <w:p w14:paraId="08D30100" w14:textId="45548E3E" w:rsidR="005142E1" w:rsidRPr="002A38D4" w:rsidRDefault="005142E1" w:rsidP="00997C66">
            <w:r w:rsidRPr="003256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256D0">
              <w:instrText xml:space="preserve"> FORMCHECKBOX </w:instrText>
            </w:r>
            <w:r w:rsidR="00DF6946">
              <w:fldChar w:fldCharType="separate"/>
            </w:r>
            <w:r w:rsidRPr="003256D0">
              <w:fldChar w:fldCharType="end"/>
            </w:r>
          </w:p>
        </w:tc>
        <w:tc>
          <w:tcPr>
            <w:tcW w:w="9923" w:type="dxa"/>
            <w:shd w:val="clear" w:color="auto" w:fill="auto"/>
            <w:vAlign w:val="center"/>
          </w:tcPr>
          <w:p w14:paraId="43DA1B3B" w14:textId="72C32943" w:rsidR="005142E1" w:rsidRPr="002A38D4" w:rsidRDefault="005F2D1B" w:rsidP="003C5FF6">
            <w:r>
              <w:t xml:space="preserve">I did not teach </w:t>
            </w:r>
            <w:r w:rsidR="005142E1" w:rsidRPr="003256D0">
              <w:t xml:space="preserve">in Semester 1 </w:t>
            </w:r>
            <w:r w:rsidR="00987D2A">
              <w:t>and</w:t>
            </w:r>
            <w:r w:rsidR="005142E1" w:rsidRPr="003256D0">
              <w:t xml:space="preserve"> 2 (e.g. on OSP or Fellowship)</w:t>
            </w:r>
          </w:p>
        </w:tc>
      </w:tr>
      <w:tr w:rsidR="005142E1" w:rsidRPr="0030533E" w14:paraId="5E3BDA37" w14:textId="77777777" w:rsidTr="00FB316A">
        <w:trPr>
          <w:trHeight w:val="340"/>
        </w:trPr>
        <w:tc>
          <w:tcPr>
            <w:tcW w:w="568" w:type="dxa"/>
            <w:tcBorders>
              <w:bottom w:val="nil"/>
            </w:tcBorders>
            <w:shd w:val="clear" w:color="auto" w:fill="auto"/>
          </w:tcPr>
          <w:p w14:paraId="6FAEDCA0" w14:textId="77777777" w:rsidR="005142E1" w:rsidRPr="002A38D4" w:rsidRDefault="005142E1" w:rsidP="00997C66">
            <w:r w:rsidRPr="003256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256D0">
              <w:instrText xml:space="preserve"> FORMCHECKBOX </w:instrText>
            </w:r>
            <w:r w:rsidR="00DF6946">
              <w:fldChar w:fldCharType="separate"/>
            </w:r>
            <w:r w:rsidRPr="003256D0">
              <w:fldChar w:fldCharType="end"/>
            </w:r>
          </w:p>
        </w:tc>
        <w:tc>
          <w:tcPr>
            <w:tcW w:w="9923" w:type="dxa"/>
            <w:tcBorders>
              <w:bottom w:val="nil"/>
            </w:tcBorders>
            <w:shd w:val="clear" w:color="auto" w:fill="auto"/>
            <w:vAlign w:val="center"/>
          </w:tcPr>
          <w:p w14:paraId="2252D180" w14:textId="719975D8" w:rsidR="005142E1" w:rsidRPr="002A38D4" w:rsidRDefault="005142E1" w:rsidP="000A1799">
            <w:r w:rsidRPr="003256D0">
              <w:t>I am in a leadership role and do not have</w:t>
            </w:r>
            <w:r w:rsidR="00987D2A">
              <w:t xml:space="preserve"> any</w:t>
            </w:r>
            <w:r w:rsidRPr="003256D0">
              <w:t xml:space="preserve"> teaching</w:t>
            </w:r>
            <w:r w:rsidR="00987D2A">
              <w:t xml:space="preserve"> allocated</w:t>
            </w:r>
          </w:p>
        </w:tc>
      </w:tr>
      <w:tr w:rsidR="005142E1" w:rsidRPr="0030533E" w14:paraId="55DFF5D4" w14:textId="77777777" w:rsidTr="00FB316A">
        <w:trPr>
          <w:trHeight w:val="340"/>
        </w:trPr>
        <w:tc>
          <w:tcPr>
            <w:tcW w:w="568" w:type="dxa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</w:tcPr>
          <w:p w14:paraId="4DED1026" w14:textId="77777777" w:rsidR="005142E1" w:rsidRPr="002A38D4" w:rsidRDefault="005142E1" w:rsidP="00997C66">
            <w:r w:rsidRPr="003256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256D0">
              <w:instrText xml:space="preserve"> FORMCHECKBOX </w:instrText>
            </w:r>
            <w:r w:rsidR="00DF6946">
              <w:fldChar w:fldCharType="separate"/>
            </w:r>
            <w:r w:rsidRPr="003256D0">
              <w:fldChar w:fldCharType="end"/>
            </w:r>
          </w:p>
        </w:tc>
        <w:tc>
          <w:tcPr>
            <w:tcW w:w="9923" w:type="dxa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36C317B" w14:textId="0D6F9834" w:rsidR="005F2D1B" w:rsidRDefault="005142E1" w:rsidP="000A1799">
            <w:r w:rsidRPr="003256D0">
              <w:t xml:space="preserve">Other reasons outside my control (e.g. illness). </w:t>
            </w:r>
            <w:r w:rsidR="0002362E">
              <w:t>Please not</w:t>
            </w:r>
            <w:r w:rsidR="00F95DF2">
              <w:t>e</w:t>
            </w:r>
            <w:r w:rsidR="0002362E">
              <w:t>: teaching online is not grounds for exemption.</w:t>
            </w:r>
          </w:p>
          <w:p w14:paraId="1A915E6B" w14:textId="526C6504" w:rsidR="005142E1" w:rsidRPr="002A38D4" w:rsidRDefault="005142E1" w:rsidP="000A1799">
            <w:r w:rsidRPr="003256D0">
              <w:t>Please provide further explanation below</w:t>
            </w:r>
            <w:r w:rsidR="005F2D1B">
              <w:t>:</w:t>
            </w:r>
          </w:p>
        </w:tc>
      </w:tr>
      <w:tr w:rsidR="005B49CC" w:rsidRPr="00B302E5" w14:paraId="4891FDA5" w14:textId="77777777" w:rsidTr="00FB316A">
        <w:trPr>
          <w:trHeight w:val="243"/>
        </w:trPr>
        <w:tc>
          <w:tcPr>
            <w:tcW w:w="10491" w:type="dxa"/>
            <w:gridSpan w:val="2"/>
            <w:tcBorders>
              <w:top w:val="single" w:sz="4" w:space="0" w:color="808080" w:themeColor="background1" w:themeShade="80"/>
            </w:tcBorders>
            <w:shd w:val="clear" w:color="auto" w:fill="FFFFFF" w:themeFill="background1"/>
            <w:tcMar>
              <w:top w:w="57" w:type="dxa"/>
              <w:bottom w:w="57" w:type="dxa"/>
            </w:tcMar>
          </w:tcPr>
          <w:p w14:paraId="71EDBDA9" w14:textId="51CEEB42" w:rsidR="005D7C9D" w:rsidRPr="00ED512A" w:rsidRDefault="00ED512A" w:rsidP="00ED512A">
            <w:pPr>
              <w:rPr>
                <w:rStyle w:val="Strong"/>
              </w:rPr>
            </w:pPr>
            <w:r w:rsidRPr="00ED512A">
              <w:rPr>
                <w:rStyle w:val="Strong"/>
              </w:rPr>
              <w:t>Insert here</w:t>
            </w:r>
          </w:p>
        </w:tc>
      </w:tr>
    </w:tbl>
    <w:p w14:paraId="0F992BA9" w14:textId="42CB0869" w:rsidR="00FB316A" w:rsidRDefault="00FB316A"/>
    <w:p w14:paraId="27ACBDD4" w14:textId="77777777" w:rsidR="000E4953" w:rsidRDefault="000E4953">
      <w:r>
        <w:rPr>
          <w:b/>
          <w:bCs/>
        </w:rPr>
        <w:br w:type="page"/>
      </w:r>
    </w:p>
    <w:tbl>
      <w:tblPr>
        <w:tblW w:w="10491" w:type="dxa"/>
        <w:tblInd w:w="-426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7939"/>
        <w:gridCol w:w="2552"/>
      </w:tblGrid>
      <w:tr w:rsidR="00997C66" w:rsidRPr="0030533E" w14:paraId="4ACB0896" w14:textId="77777777" w:rsidTr="00FB316A">
        <w:trPr>
          <w:trHeight w:val="340"/>
        </w:trPr>
        <w:tc>
          <w:tcPr>
            <w:tcW w:w="10491" w:type="dxa"/>
            <w:gridSpan w:val="2"/>
            <w:tcBorders>
              <w:bottom w:val="nil"/>
            </w:tcBorders>
            <w:shd w:val="clear" w:color="auto" w:fill="1F4E79" w:themeFill="accent1" w:themeFillShade="80"/>
            <w:vAlign w:val="center"/>
          </w:tcPr>
          <w:p w14:paraId="75DA17AC" w14:textId="310BAB05" w:rsidR="00997C66" w:rsidRPr="0030533E" w:rsidRDefault="00997C66" w:rsidP="007261A1">
            <w:pPr>
              <w:pStyle w:val="Heading2"/>
            </w:pPr>
            <w:r w:rsidRPr="0030533E">
              <w:lastRenderedPageBreak/>
              <w:t xml:space="preserve">SECTION </w:t>
            </w:r>
            <w:r>
              <w:t>3</w:t>
            </w:r>
            <w:r w:rsidRPr="0030533E">
              <w:t xml:space="preserve">:              </w:t>
            </w:r>
            <w:r w:rsidR="001C2326">
              <w:t>APPLICANT</w:t>
            </w:r>
            <w:r>
              <w:t xml:space="preserve"> DECLARATION</w:t>
            </w:r>
          </w:p>
        </w:tc>
      </w:tr>
      <w:tr w:rsidR="00997C66" w:rsidRPr="002A38D4" w14:paraId="31A9701D" w14:textId="77777777" w:rsidTr="00FB316A">
        <w:trPr>
          <w:trHeight w:val="457"/>
        </w:trPr>
        <w:tc>
          <w:tcPr>
            <w:tcW w:w="7939" w:type="dxa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6A1539EE" w14:textId="7FBE33E3" w:rsidR="00997C66" w:rsidRPr="002A38D4" w:rsidRDefault="00997C66" w:rsidP="007261A1">
            <w:r>
              <w:rPr>
                <w:shd w:val="clear" w:color="auto" w:fill="FFFFFF"/>
              </w:rPr>
              <w:t>I hereby declare that the details provided are </w:t>
            </w:r>
            <w:r>
              <w:rPr>
                <w:b/>
                <w:bCs/>
                <w:shd w:val="clear" w:color="auto" w:fill="FFFFFF"/>
              </w:rPr>
              <w:t>true and correct</w:t>
            </w:r>
            <w:r>
              <w:rPr>
                <w:shd w:val="clear" w:color="auto" w:fill="FFFFFF"/>
              </w:rPr>
              <w:t xml:space="preserve"> to the best of my knowledge</w:t>
            </w:r>
            <w:r w:rsidR="00FB316A">
              <w:rPr>
                <w:shd w:val="clear" w:color="auto" w:fill="FFFFFF"/>
              </w:rPr>
              <w:t>.</w:t>
            </w:r>
          </w:p>
        </w:tc>
        <w:tc>
          <w:tcPr>
            <w:tcW w:w="2552" w:type="dxa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B5C5EB0" w14:textId="77777777" w:rsidR="00997C66" w:rsidRPr="002A38D4" w:rsidRDefault="00997C66" w:rsidP="007261A1"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DF6946">
              <w:fldChar w:fldCharType="separate"/>
            </w:r>
            <w:r w:rsidRPr="002A38D4">
              <w:fldChar w:fldCharType="end"/>
            </w:r>
            <w:r w:rsidRPr="002A38D4">
              <w:t xml:space="preserve"> Yes    </w:t>
            </w:r>
            <w:r w:rsidRPr="002A38D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8D4">
              <w:instrText xml:space="preserve"> FORMCHECKBOX </w:instrText>
            </w:r>
            <w:r w:rsidR="00DF6946">
              <w:fldChar w:fldCharType="separate"/>
            </w:r>
            <w:r w:rsidRPr="002A38D4">
              <w:fldChar w:fldCharType="end"/>
            </w:r>
            <w:r w:rsidRPr="002A38D4">
              <w:t xml:space="preserve"> </w:t>
            </w:r>
            <w:r>
              <w:t>No</w:t>
            </w:r>
            <w:r w:rsidRPr="002A38D4">
              <w:t xml:space="preserve">    </w:t>
            </w:r>
          </w:p>
        </w:tc>
      </w:tr>
      <w:tr w:rsidR="00997C66" w:rsidRPr="003613DC" w14:paraId="00D6BDD8" w14:textId="77777777" w:rsidTr="00FB316A">
        <w:trPr>
          <w:trHeight w:val="357"/>
        </w:trPr>
        <w:tc>
          <w:tcPr>
            <w:tcW w:w="10491" w:type="dxa"/>
            <w:gridSpan w:val="2"/>
            <w:tcBorders>
              <w:top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7A7BF79A" w14:textId="77777777" w:rsidR="00997C66" w:rsidRPr="003613DC" w:rsidRDefault="00997C66" w:rsidP="007261A1">
            <w:pPr>
              <w:pStyle w:val="Heading3"/>
              <w:rPr>
                <w:bCs/>
              </w:rPr>
            </w:pPr>
            <w:r w:rsidRPr="002A38D4">
              <w:t>Full Name:</w:t>
            </w:r>
            <w:r>
              <w:rPr>
                <w:bCs/>
              </w:rPr>
              <w:t xml:space="preserve">   </w:t>
            </w:r>
            <w:r w:rsidRPr="007B59CE">
              <w:rPr>
                <w:rStyle w:val="Strong"/>
                <w:b w:val="0"/>
              </w:rPr>
              <w:t>Insert here</w:t>
            </w:r>
          </w:p>
        </w:tc>
      </w:tr>
      <w:tr w:rsidR="00997C66" w:rsidRPr="003613DC" w14:paraId="36AAA3F8" w14:textId="77777777" w:rsidTr="005534C2">
        <w:trPr>
          <w:trHeight w:val="457"/>
        </w:trPr>
        <w:tc>
          <w:tcPr>
            <w:tcW w:w="7939" w:type="dxa"/>
            <w:shd w:val="clear" w:color="auto" w:fill="FFFFFF" w:themeFill="background1"/>
            <w:vAlign w:val="center"/>
          </w:tcPr>
          <w:p w14:paraId="493DB45A" w14:textId="77777777" w:rsidR="00997C66" w:rsidRPr="003613DC" w:rsidRDefault="00997C66" w:rsidP="007261A1">
            <w:pPr>
              <w:pStyle w:val="Heading3"/>
              <w:rPr>
                <w:bCs/>
              </w:rPr>
            </w:pPr>
            <w:r w:rsidRPr="002A38D4">
              <w:t>Signature:</w:t>
            </w:r>
            <w:r>
              <w:rPr>
                <w:bCs/>
              </w:rPr>
              <w:t xml:space="preserve">   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5F3CB2F7" w14:textId="77777777" w:rsidR="00997C66" w:rsidRPr="003613DC" w:rsidRDefault="00997C66" w:rsidP="007261A1">
            <w:pPr>
              <w:pStyle w:val="Heading3"/>
              <w:rPr>
                <w:bCs/>
              </w:rPr>
            </w:pPr>
            <w:r w:rsidRPr="002A38D4">
              <w:t>Date:</w:t>
            </w:r>
            <w:r>
              <w:rPr>
                <w:bCs/>
              </w:rPr>
              <w:t xml:space="preserve">   </w:t>
            </w:r>
          </w:p>
        </w:tc>
      </w:tr>
    </w:tbl>
    <w:p w14:paraId="6B65549B" w14:textId="1AA689DD" w:rsidR="005F2D1B" w:rsidRDefault="005F2D1B"/>
    <w:tbl>
      <w:tblPr>
        <w:tblW w:w="10491" w:type="dxa"/>
        <w:tblInd w:w="-426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1555"/>
        <w:gridCol w:w="6384"/>
        <w:gridCol w:w="2552"/>
      </w:tblGrid>
      <w:tr w:rsidR="00645861" w:rsidRPr="0030533E" w14:paraId="53D865CB" w14:textId="77777777" w:rsidTr="00FB316A">
        <w:trPr>
          <w:trHeight w:val="340"/>
        </w:trPr>
        <w:tc>
          <w:tcPr>
            <w:tcW w:w="10491" w:type="dxa"/>
            <w:gridSpan w:val="3"/>
            <w:tcBorders>
              <w:bottom w:val="nil"/>
            </w:tcBorders>
            <w:shd w:val="clear" w:color="auto" w:fill="1F4E79" w:themeFill="accent1" w:themeFillShade="80"/>
            <w:vAlign w:val="center"/>
          </w:tcPr>
          <w:p w14:paraId="02C828F8" w14:textId="3E4D1F7E" w:rsidR="00645861" w:rsidRPr="0030533E" w:rsidRDefault="00645861" w:rsidP="00FC1082">
            <w:pPr>
              <w:pStyle w:val="Heading2"/>
            </w:pPr>
            <w:r w:rsidRPr="0030533E">
              <w:t xml:space="preserve">SECTION </w:t>
            </w:r>
            <w:r w:rsidR="00997C66">
              <w:t>4</w:t>
            </w:r>
            <w:r w:rsidRPr="0030533E">
              <w:t xml:space="preserve">:              </w:t>
            </w:r>
            <w:r w:rsidR="00CE2781">
              <w:t>APPROVALS</w:t>
            </w:r>
          </w:p>
        </w:tc>
      </w:tr>
      <w:tr w:rsidR="00645861" w:rsidRPr="002A38D4" w14:paraId="5A7A6B2E" w14:textId="77777777" w:rsidTr="00FB316A">
        <w:trPr>
          <w:trHeight w:val="458"/>
        </w:trPr>
        <w:tc>
          <w:tcPr>
            <w:tcW w:w="10491" w:type="dxa"/>
            <w:gridSpan w:val="3"/>
            <w:tcBorders>
              <w:top w:val="nil"/>
              <w:bottom w:val="single" w:sz="4" w:space="0" w:color="808080" w:themeColor="background1" w:themeShade="80"/>
            </w:tcBorders>
            <w:shd w:val="clear" w:color="auto" w:fill="E3E5E5"/>
          </w:tcPr>
          <w:p w14:paraId="2FC60354" w14:textId="100067F6" w:rsidR="00B81B0E" w:rsidRPr="00826713" w:rsidRDefault="0069418A" w:rsidP="005F2D1B">
            <w:r>
              <w:t xml:space="preserve">Please outline the basis of the exemption which you believe are reasonable grounds for why the </w:t>
            </w:r>
            <w:r w:rsidR="001C2326">
              <w:t>applicant</w:t>
            </w:r>
            <w:r>
              <w:t xml:space="preserve"> cannot fulfil the peer review of teaching requirements</w:t>
            </w:r>
            <w:r w:rsidR="00FB316A">
              <w:t>.</w:t>
            </w:r>
          </w:p>
        </w:tc>
      </w:tr>
      <w:tr w:rsidR="002E6D24" w:rsidRPr="00ED512A" w14:paraId="46278796" w14:textId="77777777" w:rsidTr="00FB316A">
        <w:trPr>
          <w:trHeight w:val="243"/>
        </w:trPr>
        <w:tc>
          <w:tcPr>
            <w:tcW w:w="10491" w:type="dxa"/>
            <w:gridSpan w:val="3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3C1D2BD6" w14:textId="025D844A" w:rsidR="002E6D24" w:rsidRPr="002E6D24" w:rsidRDefault="002E6D24" w:rsidP="009F1F57">
            <w:r w:rsidRPr="002E6D24">
              <w:t>Grounds for exemption</w:t>
            </w:r>
            <w:r w:rsidR="00A106F3">
              <w:t>:</w:t>
            </w:r>
          </w:p>
        </w:tc>
      </w:tr>
      <w:tr w:rsidR="002E6D24" w:rsidRPr="00ED512A" w14:paraId="7AC79E03" w14:textId="77777777" w:rsidTr="001C2326">
        <w:trPr>
          <w:trHeight w:val="243"/>
        </w:trPr>
        <w:tc>
          <w:tcPr>
            <w:tcW w:w="10491" w:type="dxa"/>
            <w:gridSpan w:val="3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43C86B42" w14:textId="6FA456AA" w:rsidR="002E6D24" w:rsidRPr="00ED512A" w:rsidRDefault="002E6D24" w:rsidP="009F1F57">
            <w:pPr>
              <w:rPr>
                <w:rStyle w:val="Strong"/>
              </w:rPr>
            </w:pPr>
            <w:r w:rsidRPr="00ED512A">
              <w:rPr>
                <w:rStyle w:val="Strong"/>
              </w:rPr>
              <w:t>Insert here</w:t>
            </w:r>
          </w:p>
        </w:tc>
      </w:tr>
      <w:tr w:rsidR="001C2326" w:rsidRPr="00103189" w14:paraId="6E8671F9" w14:textId="77777777" w:rsidTr="001C2326">
        <w:trPr>
          <w:trHeight w:val="390"/>
        </w:trPr>
        <w:tc>
          <w:tcPr>
            <w:tcW w:w="155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61F8AF8" w14:textId="6CF30338" w:rsidR="001C2326" w:rsidRPr="00AA5597" w:rsidRDefault="001C2326" w:rsidP="00616973">
            <w:pPr>
              <w:pStyle w:val="Heading3"/>
              <w:rPr>
                <w:bCs/>
              </w:rPr>
            </w:pPr>
            <w:r>
              <w:t>Full name</w:t>
            </w:r>
            <w:r w:rsidRPr="00AA5597">
              <w:t>:</w:t>
            </w:r>
            <w:r w:rsidRPr="004C2359">
              <w:rPr>
                <w:b w:val="0"/>
                <w:bCs/>
              </w:rPr>
              <w:t xml:space="preserve">     </w:t>
            </w:r>
          </w:p>
        </w:tc>
        <w:tc>
          <w:tcPr>
            <w:tcW w:w="8936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68C1D147" w14:textId="358A3DF9" w:rsidR="001C2326" w:rsidRPr="00AA5597" w:rsidRDefault="001C2326" w:rsidP="00616973">
            <w:pPr>
              <w:pStyle w:val="Heading3"/>
              <w:rPr>
                <w:bCs/>
              </w:rPr>
            </w:pPr>
            <w:r w:rsidRPr="007B59CE">
              <w:rPr>
                <w:rStyle w:val="Strong"/>
                <w:b w:val="0"/>
              </w:rPr>
              <w:t>Insert here</w:t>
            </w:r>
          </w:p>
        </w:tc>
      </w:tr>
      <w:tr w:rsidR="001C2326" w:rsidRPr="00103189" w14:paraId="583C9F03" w14:textId="77777777" w:rsidTr="001C2326">
        <w:trPr>
          <w:trHeight w:val="390"/>
        </w:trPr>
        <w:tc>
          <w:tcPr>
            <w:tcW w:w="155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8E71D85" w14:textId="13784763" w:rsidR="001C2326" w:rsidRDefault="001C2326" w:rsidP="00616973">
            <w:pPr>
              <w:pStyle w:val="Heading3"/>
            </w:pPr>
            <w:r>
              <w:t xml:space="preserve">Position Title: </w:t>
            </w:r>
          </w:p>
        </w:tc>
        <w:tc>
          <w:tcPr>
            <w:tcW w:w="8936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01F9FA8" w14:textId="41CF60DF" w:rsidR="001C2326" w:rsidRDefault="001C2326" w:rsidP="00616973">
            <w:pPr>
              <w:pStyle w:val="Heading3"/>
            </w:pPr>
            <w:r w:rsidRPr="007B59CE">
              <w:rPr>
                <w:rStyle w:val="Strong"/>
                <w:b w:val="0"/>
              </w:rPr>
              <w:t>Insert here</w:t>
            </w:r>
          </w:p>
        </w:tc>
      </w:tr>
      <w:tr w:rsidR="00616973" w:rsidRPr="00103189" w14:paraId="40D894A3" w14:textId="77777777" w:rsidTr="001C2326">
        <w:trPr>
          <w:trHeight w:val="457"/>
        </w:trPr>
        <w:tc>
          <w:tcPr>
            <w:tcW w:w="7939" w:type="dxa"/>
            <w:gridSpan w:val="2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36CF4DDA" w14:textId="1C361008" w:rsidR="00616973" w:rsidRPr="00AA5597" w:rsidRDefault="00616973" w:rsidP="00616973">
            <w:pPr>
              <w:pStyle w:val="Heading3"/>
              <w:rPr>
                <w:bCs/>
              </w:rPr>
            </w:pPr>
            <w:r w:rsidRPr="00AA5597">
              <w:t>Signature:</w:t>
            </w:r>
            <w:r w:rsidRPr="00FE1C2A">
              <w:rPr>
                <w:b w:val="0"/>
              </w:rPr>
              <w:t xml:space="preserve"> </w:t>
            </w:r>
            <w:r w:rsidRPr="00FE1C2A">
              <w:rPr>
                <w:b w:val="0"/>
                <w:bCs/>
              </w:rPr>
              <w:t xml:space="preserve">   </w:t>
            </w:r>
            <w:r w:rsidR="001C2326">
              <w:rPr>
                <w:b w:val="0"/>
                <w:bCs/>
              </w:rPr>
              <w:tab/>
            </w:r>
          </w:p>
        </w:tc>
        <w:tc>
          <w:tcPr>
            <w:tcW w:w="2552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49EA695B" w14:textId="3E1E67D0" w:rsidR="00616973" w:rsidRPr="00791027" w:rsidRDefault="00616973" w:rsidP="00616973">
            <w:pPr>
              <w:pStyle w:val="Heading3"/>
              <w:rPr>
                <w:bCs/>
              </w:rPr>
            </w:pPr>
            <w:r w:rsidRPr="002A38D4">
              <w:t>Date:</w:t>
            </w:r>
            <w:r w:rsidRPr="004C2359">
              <w:rPr>
                <w:b w:val="0"/>
                <w:bCs/>
              </w:rPr>
              <w:t xml:space="preserve">    </w:t>
            </w:r>
          </w:p>
        </w:tc>
      </w:tr>
    </w:tbl>
    <w:p w14:paraId="040865CB" w14:textId="77777777" w:rsidR="008D7169" w:rsidRDefault="008D7169" w:rsidP="008D7169">
      <w:pPr>
        <w:ind w:left="-284"/>
      </w:pPr>
    </w:p>
    <w:p w14:paraId="1153477B" w14:textId="77777777" w:rsidR="005534C2" w:rsidRDefault="005534C2" w:rsidP="008D7169">
      <w:pPr>
        <w:ind w:left="-284"/>
      </w:pPr>
    </w:p>
    <w:p w14:paraId="4FA24F40" w14:textId="4254AFF9" w:rsidR="00B94D47" w:rsidRDefault="00B94D47" w:rsidP="008D7169"/>
    <w:sectPr w:rsidR="00B94D47" w:rsidSect="0030533E">
      <w:headerReference w:type="default" r:id="rId12"/>
      <w:footerReference w:type="default" r:id="rId13"/>
      <w:pgSz w:w="11906" w:h="16838"/>
      <w:pgMar w:top="1134" w:right="707" w:bottom="709" w:left="1134" w:header="709" w:footer="1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55322B" w14:textId="77777777" w:rsidR="00B83AA9" w:rsidRDefault="00B83AA9" w:rsidP="005B49CC">
      <w:r>
        <w:separator/>
      </w:r>
    </w:p>
  </w:endnote>
  <w:endnote w:type="continuationSeparator" w:id="0">
    <w:p w14:paraId="29C6706A" w14:textId="77777777" w:rsidR="00B83AA9" w:rsidRDefault="00B83AA9" w:rsidP="005B49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35711201"/>
      <w:docPartObj>
        <w:docPartGallery w:val="Page Numbers (Bottom of Page)"/>
        <w:docPartUnique/>
      </w:docPartObj>
    </w:sdtPr>
    <w:sdtEndPr/>
    <w:sdtContent>
      <w:sdt>
        <w:sdtPr>
          <w:id w:val="874969168"/>
          <w:docPartObj>
            <w:docPartGallery w:val="Page Numbers (Top of Page)"/>
            <w:docPartUnique/>
          </w:docPartObj>
        </w:sdtPr>
        <w:sdtEndPr/>
        <w:sdtContent>
          <w:p w14:paraId="14DEABDF" w14:textId="6CF12ADB" w:rsidR="00637EAD" w:rsidRPr="00AA5597" w:rsidRDefault="005A16CC" w:rsidP="005A16CC">
            <w:pPr>
              <w:pStyle w:val="NoSpacing"/>
              <w:tabs>
                <w:tab w:val="clear" w:pos="9026"/>
                <w:tab w:val="right" w:pos="10065"/>
              </w:tabs>
            </w:pPr>
            <w:r>
              <w:t xml:space="preserve">   </w:t>
            </w:r>
            <w:sdt>
              <w:sdtPr>
                <w:alias w:val="Title"/>
                <w:tag w:val=""/>
                <w:id w:val="-727072815"/>
                <w:placeholder>
                  <w:docPart w:val="46B0DD5614BB4A3285C384FF40251DBE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/>
              <w:sdtContent>
                <w:r w:rsidR="00CE2781">
                  <w:t xml:space="preserve">Summative </w:t>
                </w:r>
                <w:r w:rsidR="00997C66">
                  <w:t>Peer Review of Teaching Exemption form</w:t>
                </w:r>
              </w:sdtContent>
            </w:sdt>
            <w:r>
              <w:t xml:space="preserve">   |    </w:t>
            </w:r>
            <w:r w:rsidR="00637EAD" w:rsidRPr="00AA5597">
              <w:t xml:space="preserve">Page </w:t>
            </w:r>
            <w:r w:rsidR="00637EAD" w:rsidRPr="00AA5597">
              <w:fldChar w:fldCharType="begin"/>
            </w:r>
            <w:r w:rsidR="00637EAD" w:rsidRPr="00AA5597">
              <w:instrText xml:space="preserve"> PAGE </w:instrText>
            </w:r>
            <w:r w:rsidR="00637EAD" w:rsidRPr="00AA5597">
              <w:fldChar w:fldCharType="separate"/>
            </w:r>
            <w:r w:rsidR="00F766ED">
              <w:rPr>
                <w:noProof/>
              </w:rPr>
              <w:t>1</w:t>
            </w:r>
            <w:r w:rsidR="00637EAD" w:rsidRPr="00AA5597">
              <w:fldChar w:fldCharType="end"/>
            </w:r>
            <w:r w:rsidR="00637EAD" w:rsidRPr="00AA5597">
              <w:t xml:space="preserve"> of </w:t>
            </w:r>
            <w:fldSimple w:instr=" NUMPAGES  ">
              <w:r w:rsidR="00F766ED">
                <w:rPr>
                  <w:noProof/>
                </w:rPr>
                <w:t>2</w:t>
              </w:r>
            </w:fldSimple>
          </w:p>
        </w:sdtContent>
      </w:sdt>
    </w:sdtContent>
  </w:sdt>
  <w:p w14:paraId="3D744608" w14:textId="77777777" w:rsidR="00637EAD" w:rsidRPr="002A38D4" w:rsidRDefault="00637EAD" w:rsidP="005B49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5E47B9" w14:textId="77777777" w:rsidR="00B83AA9" w:rsidRDefault="00B83AA9" w:rsidP="005B49CC">
      <w:r>
        <w:separator/>
      </w:r>
    </w:p>
  </w:footnote>
  <w:footnote w:type="continuationSeparator" w:id="0">
    <w:p w14:paraId="78316DFC" w14:textId="77777777" w:rsidR="00B83AA9" w:rsidRDefault="00B83AA9" w:rsidP="005B49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491" w:type="dxa"/>
      <w:tblInd w:w="-42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9"/>
      <w:gridCol w:w="8222"/>
    </w:tblGrid>
    <w:tr w:rsidR="00637EAD" w:rsidRPr="009D1DED" w14:paraId="6B0FD099" w14:textId="77777777" w:rsidTr="00AB37C7">
      <w:trPr>
        <w:trHeight w:val="703"/>
      </w:trPr>
      <w:tc>
        <w:tcPr>
          <w:tcW w:w="2269" w:type="dxa"/>
        </w:tcPr>
        <w:p w14:paraId="102BC4D8" w14:textId="77777777" w:rsidR="00637EAD" w:rsidRDefault="00637EAD" w:rsidP="005B49CC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5B7ECE28" wp14:editId="2AB7B4D1">
                <wp:simplePos x="0" y="0"/>
                <wp:positionH relativeFrom="margin">
                  <wp:posOffset>-10160</wp:posOffset>
                </wp:positionH>
                <wp:positionV relativeFrom="paragraph">
                  <wp:posOffset>7620</wp:posOffset>
                </wp:positionV>
                <wp:extent cx="1266825" cy="367379"/>
                <wp:effectExtent l="0" t="0" r="0" b="0"/>
                <wp:wrapNone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2016-Monash_2-Black_NEW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9516" cy="37105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222" w:type="dxa"/>
        </w:tcPr>
        <w:p w14:paraId="7A2B52AE" w14:textId="1B87F48C" w:rsidR="00637EAD" w:rsidRPr="009D1DED" w:rsidRDefault="00637EAD" w:rsidP="00B44CC6">
          <w:pPr>
            <w:pStyle w:val="Heading1"/>
            <w:outlineLvl w:val="0"/>
            <w:rPr>
              <w:color w:val="1F4E79" w:themeColor="accent1" w:themeShade="80"/>
            </w:rPr>
          </w:pPr>
          <w:r w:rsidRPr="009D1DED">
            <w:rPr>
              <w:color w:val="1F4E79" w:themeColor="accent1" w:themeShade="80"/>
            </w:rPr>
            <w:t>Academic Promotion</w:t>
          </w:r>
          <w:r>
            <w:rPr>
              <w:color w:val="1F4E79" w:themeColor="accent1" w:themeShade="80"/>
            </w:rPr>
            <w:br/>
          </w:r>
          <w:r w:rsidR="005142E1">
            <w:rPr>
              <w:color w:val="1F4E79" w:themeColor="accent1" w:themeShade="80"/>
            </w:rPr>
            <w:t>Peer Review</w:t>
          </w:r>
          <w:r w:rsidR="00742751">
            <w:rPr>
              <w:color w:val="1F4E79" w:themeColor="accent1" w:themeShade="80"/>
            </w:rPr>
            <w:t xml:space="preserve"> of Teaching</w:t>
          </w:r>
          <w:r w:rsidR="005142E1">
            <w:rPr>
              <w:color w:val="1F4E79" w:themeColor="accent1" w:themeShade="80"/>
            </w:rPr>
            <w:t xml:space="preserve"> Exemption</w:t>
          </w:r>
        </w:p>
      </w:tc>
    </w:tr>
  </w:tbl>
  <w:p w14:paraId="58C2734B" w14:textId="77777777" w:rsidR="00637EAD" w:rsidRDefault="00637EAD" w:rsidP="005B49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11479D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294FAC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6CE24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0A8218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87223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D1412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576D21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97A814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041F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0262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DD7C21"/>
    <w:multiLevelType w:val="hybridMultilevel"/>
    <w:tmpl w:val="B2422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B96B71"/>
    <w:multiLevelType w:val="hybridMultilevel"/>
    <w:tmpl w:val="5948A4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B31FC8"/>
    <w:multiLevelType w:val="hybridMultilevel"/>
    <w:tmpl w:val="0F9408CA"/>
    <w:lvl w:ilvl="0" w:tplc="3BAEEE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F74F33"/>
    <w:multiLevelType w:val="hybridMultilevel"/>
    <w:tmpl w:val="A0B272A6"/>
    <w:lvl w:ilvl="0" w:tplc="BF3031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B7378F"/>
    <w:multiLevelType w:val="hybridMultilevel"/>
    <w:tmpl w:val="60D8C5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E43EC1"/>
    <w:multiLevelType w:val="hybridMultilevel"/>
    <w:tmpl w:val="471EBF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532F01"/>
    <w:multiLevelType w:val="hybridMultilevel"/>
    <w:tmpl w:val="F1223408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184F3C3A"/>
    <w:multiLevelType w:val="hybridMultilevel"/>
    <w:tmpl w:val="3FE2136A"/>
    <w:lvl w:ilvl="0" w:tplc="167038A4">
      <w:start w:val="1"/>
      <w:numFmt w:val="lowerLetter"/>
      <w:pStyle w:val="ListBullet"/>
      <w:lvlText w:val="%1."/>
      <w:lvlJc w:val="left"/>
      <w:pPr>
        <w:ind w:left="720" w:hanging="360"/>
      </w:pPr>
      <w:rPr>
        <w:rFonts w:eastAsia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996662"/>
    <w:multiLevelType w:val="hybridMultilevel"/>
    <w:tmpl w:val="012C30DC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298B6D62"/>
    <w:multiLevelType w:val="hybridMultilevel"/>
    <w:tmpl w:val="EDB6F7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BF34AFF"/>
    <w:multiLevelType w:val="hybridMultilevel"/>
    <w:tmpl w:val="A06821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A24686"/>
    <w:multiLevelType w:val="hybridMultilevel"/>
    <w:tmpl w:val="93EC50A8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2" w15:restartNumberingAfterBreak="0">
    <w:nsid w:val="355E078F"/>
    <w:multiLevelType w:val="hybridMultilevel"/>
    <w:tmpl w:val="64A0D1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A73B7E"/>
    <w:multiLevelType w:val="hybridMultilevel"/>
    <w:tmpl w:val="0B1EE8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E102D"/>
    <w:multiLevelType w:val="hybridMultilevel"/>
    <w:tmpl w:val="953E0FCE"/>
    <w:lvl w:ilvl="0" w:tplc="9F2024F2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1E0562"/>
    <w:multiLevelType w:val="hybridMultilevel"/>
    <w:tmpl w:val="63006218"/>
    <w:lvl w:ilvl="0" w:tplc="9350E5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B45A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580E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2094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44BE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A6D7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B0D1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4C64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021D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51B71C30"/>
    <w:multiLevelType w:val="hybridMultilevel"/>
    <w:tmpl w:val="09382124"/>
    <w:lvl w:ilvl="0" w:tplc="CF5A60B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8B14CC"/>
    <w:multiLevelType w:val="hybridMultilevel"/>
    <w:tmpl w:val="A0F8B7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9D4940"/>
    <w:multiLevelType w:val="hybridMultilevel"/>
    <w:tmpl w:val="12EC5B54"/>
    <w:lvl w:ilvl="0" w:tplc="01B6DEB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A5A5A"/>
        <w:lang w:val="en-US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E2D0C8F"/>
    <w:multiLevelType w:val="multilevel"/>
    <w:tmpl w:val="1DB28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4105304"/>
    <w:multiLevelType w:val="hybridMultilevel"/>
    <w:tmpl w:val="F11E91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680DC7"/>
    <w:multiLevelType w:val="hybridMultilevel"/>
    <w:tmpl w:val="F584847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B52E261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196828"/>
    <w:multiLevelType w:val="hybridMultilevel"/>
    <w:tmpl w:val="27DEEB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9B446F"/>
    <w:multiLevelType w:val="multilevel"/>
    <w:tmpl w:val="9084ACCC"/>
    <w:lvl w:ilvl="0">
      <w:start w:val="1"/>
      <w:numFmt w:val="decimal"/>
      <w:pStyle w:val="4H21"/>
      <w:lvlText w:val="%1."/>
      <w:lvlJc w:val="left"/>
      <w:pPr>
        <w:ind w:left="360" w:hanging="360"/>
      </w:pPr>
    </w:lvl>
    <w:lvl w:ilvl="1">
      <w:start w:val="1"/>
      <w:numFmt w:val="decimal"/>
      <w:pStyle w:val="6NoPara"/>
      <w:isLgl/>
      <w:lvlText w:val="%1.%2"/>
      <w:lvlJc w:val="left"/>
      <w:pPr>
        <w:ind w:left="108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10"/>
  </w:num>
  <w:num w:numId="2">
    <w:abstractNumId w:val="19"/>
  </w:num>
  <w:num w:numId="3">
    <w:abstractNumId w:val="32"/>
  </w:num>
  <w:num w:numId="4">
    <w:abstractNumId w:val="29"/>
  </w:num>
  <w:num w:numId="5">
    <w:abstractNumId w:val="27"/>
  </w:num>
  <w:num w:numId="6">
    <w:abstractNumId w:val="12"/>
  </w:num>
  <w:num w:numId="7">
    <w:abstractNumId w:val="23"/>
  </w:num>
  <w:num w:numId="8">
    <w:abstractNumId w:val="26"/>
  </w:num>
  <w:num w:numId="9">
    <w:abstractNumId w:val="20"/>
  </w:num>
  <w:num w:numId="10">
    <w:abstractNumId w:val="14"/>
  </w:num>
  <w:num w:numId="11">
    <w:abstractNumId w:val="11"/>
  </w:num>
  <w:num w:numId="12">
    <w:abstractNumId w:val="16"/>
  </w:num>
  <w:num w:numId="13">
    <w:abstractNumId w:val="18"/>
  </w:num>
  <w:num w:numId="14">
    <w:abstractNumId w:val="33"/>
  </w:num>
  <w:num w:numId="15">
    <w:abstractNumId w:val="28"/>
  </w:num>
  <w:num w:numId="16">
    <w:abstractNumId w:val="13"/>
  </w:num>
  <w:num w:numId="17">
    <w:abstractNumId w:val="26"/>
  </w:num>
  <w:num w:numId="18">
    <w:abstractNumId w:val="15"/>
  </w:num>
  <w:num w:numId="19">
    <w:abstractNumId w:val="22"/>
  </w:num>
  <w:num w:numId="20">
    <w:abstractNumId w:val="24"/>
  </w:num>
  <w:num w:numId="21">
    <w:abstractNumId w:val="9"/>
  </w:num>
  <w:num w:numId="22">
    <w:abstractNumId w:val="7"/>
  </w:num>
  <w:num w:numId="23">
    <w:abstractNumId w:val="6"/>
  </w:num>
  <w:num w:numId="24">
    <w:abstractNumId w:val="5"/>
  </w:num>
  <w:num w:numId="25">
    <w:abstractNumId w:val="4"/>
  </w:num>
  <w:num w:numId="26">
    <w:abstractNumId w:val="8"/>
  </w:num>
  <w:num w:numId="27">
    <w:abstractNumId w:val="3"/>
  </w:num>
  <w:num w:numId="28">
    <w:abstractNumId w:val="2"/>
  </w:num>
  <w:num w:numId="29">
    <w:abstractNumId w:val="1"/>
  </w:num>
  <w:num w:numId="30">
    <w:abstractNumId w:val="0"/>
  </w:num>
  <w:num w:numId="31">
    <w:abstractNumId w:val="24"/>
    <w:lvlOverride w:ilvl="0">
      <w:startOverride w:val="1"/>
    </w:lvlOverride>
  </w:num>
  <w:num w:numId="32">
    <w:abstractNumId w:val="24"/>
    <w:lvlOverride w:ilvl="0">
      <w:startOverride w:val="1"/>
    </w:lvlOverride>
  </w:num>
  <w:num w:numId="33">
    <w:abstractNumId w:val="24"/>
    <w:lvlOverride w:ilvl="0">
      <w:startOverride w:val="1"/>
    </w:lvlOverride>
  </w:num>
  <w:num w:numId="34">
    <w:abstractNumId w:val="25"/>
  </w:num>
  <w:num w:numId="35">
    <w:abstractNumId w:val="30"/>
  </w:num>
  <w:num w:numId="36">
    <w:abstractNumId w:val="24"/>
    <w:lvlOverride w:ilvl="0">
      <w:startOverride w:val="1"/>
    </w:lvlOverride>
  </w:num>
  <w:num w:numId="37">
    <w:abstractNumId w:val="17"/>
  </w:num>
  <w:num w:numId="38">
    <w:abstractNumId w:val="26"/>
  </w:num>
  <w:num w:numId="39">
    <w:abstractNumId w:val="17"/>
    <w:lvlOverride w:ilvl="0">
      <w:startOverride w:val="1"/>
    </w:lvlOverride>
  </w:num>
  <w:num w:numId="40">
    <w:abstractNumId w:val="21"/>
  </w:num>
  <w:num w:numId="41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ocumentProtection w:edit="forms" w:enforcement="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NjM1tLAwMDczNTNQ0lEKTi0uzszPAymwrAUAUTolSCwAAAA="/>
  </w:docVars>
  <w:rsids>
    <w:rsidRoot w:val="002B2DE4"/>
    <w:rsid w:val="000007BC"/>
    <w:rsid w:val="00000EC4"/>
    <w:rsid w:val="00004238"/>
    <w:rsid w:val="0002073B"/>
    <w:rsid w:val="0002362E"/>
    <w:rsid w:val="00026229"/>
    <w:rsid w:val="00032C4C"/>
    <w:rsid w:val="00040EC2"/>
    <w:rsid w:val="000475AC"/>
    <w:rsid w:val="000579C4"/>
    <w:rsid w:val="000646A7"/>
    <w:rsid w:val="00066F85"/>
    <w:rsid w:val="000736D0"/>
    <w:rsid w:val="00076374"/>
    <w:rsid w:val="000800D4"/>
    <w:rsid w:val="00086008"/>
    <w:rsid w:val="00090505"/>
    <w:rsid w:val="00091D1C"/>
    <w:rsid w:val="0009502B"/>
    <w:rsid w:val="000A0045"/>
    <w:rsid w:val="000A1424"/>
    <w:rsid w:val="000B0427"/>
    <w:rsid w:val="000B2A3E"/>
    <w:rsid w:val="000B5E60"/>
    <w:rsid w:val="000C148A"/>
    <w:rsid w:val="000C38F4"/>
    <w:rsid w:val="000C604A"/>
    <w:rsid w:val="000C679F"/>
    <w:rsid w:val="000D17B1"/>
    <w:rsid w:val="000D1CF0"/>
    <w:rsid w:val="000D202C"/>
    <w:rsid w:val="000D5794"/>
    <w:rsid w:val="000E2BE8"/>
    <w:rsid w:val="000E4953"/>
    <w:rsid w:val="000E5CF9"/>
    <w:rsid w:val="000F1857"/>
    <w:rsid w:val="000F4B27"/>
    <w:rsid w:val="00103189"/>
    <w:rsid w:val="0011727F"/>
    <w:rsid w:val="00121802"/>
    <w:rsid w:val="00130124"/>
    <w:rsid w:val="00130A92"/>
    <w:rsid w:val="00135CC6"/>
    <w:rsid w:val="00135D06"/>
    <w:rsid w:val="00141774"/>
    <w:rsid w:val="00141876"/>
    <w:rsid w:val="00142802"/>
    <w:rsid w:val="0014293D"/>
    <w:rsid w:val="00164365"/>
    <w:rsid w:val="0016550E"/>
    <w:rsid w:val="00166453"/>
    <w:rsid w:val="001721F8"/>
    <w:rsid w:val="00180ED7"/>
    <w:rsid w:val="00186BB8"/>
    <w:rsid w:val="001908FE"/>
    <w:rsid w:val="00193B34"/>
    <w:rsid w:val="00195D87"/>
    <w:rsid w:val="00197EF6"/>
    <w:rsid w:val="001A2C7E"/>
    <w:rsid w:val="001A64D9"/>
    <w:rsid w:val="001B19B5"/>
    <w:rsid w:val="001B55BC"/>
    <w:rsid w:val="001C0628"/>
    <w:rsid w:val="001C1DF2"/>
    <w:rsid w:val="001C2326"/>
    <w:rsid w:val="001C38C0"/>
    <w:rsid w:val="001C3F4B"/>
    <w:rsid w:val="001C41F3"/>
    <w:rsid w:val="001C5CE2"/>
    <w:rsid w:val="001C765A"/>
    <w:rsid w:val="001D5CF8"/>
    <w:rsid w:val="001F33DC"/>
    <w:rsid w:val="001F7DE6"/>
    <w:rsid w:val="0020036A"/>
    <w:rsid w:val="00204427"/>
    <w:rsid w:val="00212682"/>
    <w:rsid w:val="00216580"/>
    <w:rsid w:val="0021741A"/>
    <w:rsid w:val="00220851"/>
    <w:rsid w:val="00221AC2"/>
    <w:rsid w:val="002248A5"/>
    <w:rsid w:val="002310D6"/>
    <w:rsid w:val="00236B7B"/>
    <w:rsid w:val="00242EA2"/>
    <w:rsid w:val="00246521"/>
    <w:rsid w:val="00253315"/>
    <w:rsid w:val="00256B1C"/>
    <w:rsid w:val="00257E77"/>
    <w:rsid w:val="00262112"/>
    <w:rsid w:val="00264631"/>
    <w:rsid w:val="00277C51"/>
    <w:rsid w:val="0028150A"/>
    <w:rsid w:val="00282311"/>
    <w:rsid w:val="002944FB"/>
    <w:rsid w:val="002A38D4"/>
    <w:rsid w:val="002A572C"/>
    <w:rsid w:val="002A6CC0"/>
    <w:rsid w:val="002B1B54"/>
    <w:rsid w:val="002B2DE4"/>
    <w:rsid w:val="002B3653"/>
    <w:rsid w:val="002B4C29"/>
    <w:rsid w:val="002B5B8B"/>
    <w:rsid w:val="002B774B"/>
    <w:rsid w:val="002C11F8"/>
    <w:rsid w:val="002C3730"/>
    <w:rsid w:val="002D1AA9"/>
    <w:rsid w:val="002D61A0"/>
    <w:rsid w:val="002D6F0A"/>
    <w:rsid w:val="002D6F75"/>
    <w:rsid w:val="002E07A1"/>
    <w:rsid w:val="002E1A80"/>
    <w:rsid w:val="002E1BB2"/>
    <w:rsid w:val="002E38C2"/>
    <w:rsid w:val="002E6A4E"/>
    <w:rsid w:val="002E6D24"/>
    <w:rsid w:val="002F018C"/>
    <w:rsid w:val="002F11F8"/>
    <w:rsid w:val="002F3ED3"/>
    <w:rsid w:val="00300A9D"/>
    <w:rsid w:val="00301860"/>
    <w:rsid w:val="003040D5"/>
    <w:rsid w:val="0030533E"/>
    <w:rsid w:val="00311BC0"/>
    <w:rsid w:val="0032031A"/>
    <w:rsid w:val="00323214"/>
    <w:rsid w:val="00326E35"/>
    <w:rsid w:val="0033055A"/>
    <w:rsid w:val="00330600"/>
    <w:rsid w:val="00335DFF"/>
    <w:rsid w:val="00337B3C"/>
    <w:rsid w:val="0034144B"/>
    <w:rsid w:val="00343674"/>
    <w:rsid w:val="0034418B"/>
    <w:rsid w:val="0034610D"/>
    <w:rsid w:val="00350730"/>
    <w:rsid w:val="003558CF"/>
    <w:rsid w:val="0036119B"/>
    <w:rsid w:val="003613DC"/>
    <w:rsid w:val="00361572"/>
    <w:rsid w:val="00365D7B"/>
    <w:rsid w:val="00382A6B"/>
    <w:rsid w:val="00382D87"/>
    <w:rsid w:val="00385FE3"/>
    <w:rsid w:val="00386BB1"/>
    <w:rsid w:val="003957D6"/>
    <w:rsid w:val="003A1FA9"/>
    <w:rsid w:val="003A2AE6"/>
    <w:rsid w:val="003C37EB"/>
    <w:rsid w:val="003C5FF6"/>
    <w:rsid w:val="003C686F"/>
    <w:rsid w:val="003C7698"/>
    <w:rsid w:val="003D54F2"/>
    <w:rsid w:val="003E11A7"/>
    <w:rsid w:val="003E20A2"/>
    <w:rsid w:val="003E6BE9"/>
    <w:rsid w:val="003E6F3B"/>
    <w:rsid w:val="0040782F"/>
    <w:rsid w:val="004108E6"/>
    <w:rsid w:val="00421E75"/>
    <w:rsid w:val="0042408F"/>
    <w:rsid w:val="00424997"/>
    <w:rsid w:val="004253D4"/>
    <w:rsid w:val="00430735"/>
    <w:rsid w:val="00430974"/>
    <w:rsid w:val="00431136"/>
    <w:rsid w:val="004312D9"/>
    <w:rsid w:val="00437CD0"/>
    <w:rsid w:val="00441137"/>
    <w:rsid w:val="00442D93"/>
    <w:rsid w:val="0045313A"/>
    <w:rsid w:val="004568EF"/>
    <w:rsid w:val="00461117"/>
    <w:rsid w:val="004614D4"/>
    <w:rsid w:val="004639EB"/>
    <w:rsid w:val="00463C1C"/>
    <w:rsid w:val="00466BCB"/>
    <w:rsid w:val="00470A29"/>
    <w:rsid w:val="00470E34"/>
    <w:rsid w:val="004729F5"/>
    <w:rsid w:val="00473C27"/>
    <w:rsid w:val="004743A1"/>
    <w:rsid w:val="0047443D"/>
    <w:rsid w:val="0048564D"/>
    <w:rsid w:val="00492979"/>
    <w:rsid w:val="004A0AFF"/>
    <w:rsid w:val="004A3755"/>
    <w:rsid w:val="004A6A1B"/>
    <w:rsid w:val="004B137C"/>
    <w:rsid w:val="004B75FA"/>
    <w:rsid w:val="004C21CA"/>
    <w:rsid w:val="004C58EC"/>
    <w:rsid w:val="004D3FB4"/>
    <w:rsid w:val="004E53D1"/>
    <w:rsid w:val="004F0839"/>
    <w:rsid w:val="004F1096"/>
    <w:rsid w:val="004F2B26"/>
    <w:rsid w:val="00502877"/>
    <w:rsid w:val="00503450"/>
    <w:rsid w:val="00506C87"/>
    <w:rsid w:val="00507505"/>
    <w:rsid w:val="00511DCF"/>
    <w:rsid w:val="005142E1"/>
    <w:rsid w:val="005158AC"/>
    <w:rsid w:val="00522944"/>
    <w:rsid w:val="005270CF"/>
    <w:rsid w:val="005279C0"/>
    <w:rsid w:val="00540992"/>
    <w:rsid w:val="005428E6"/>
    <w:rsid w:val="00544B0D"/>
    <w:rsid w:val="00545847"/>
    <w:rsid w:val="00545EB1"/>
    <w:rsid w:val="005465BA"/>
    <w:rsid w:val="005534C2"/>
    <w:rsid w:val="0055588A"/>
    <w:rsid w:val="00560191"/>
    <w:rsid w:val="00572BF7"/>
    <w:rsid w:val="005759FC"/>
    <w:rsid w:val="00580056"/>
    <w:rsid w:val="005818FE"/>
    <w:rsid w:val="0058611C"/>
    <w:rsid w:val="00586E47"/>
    <w:rsid w:val="00587A04"/>
    <w:rsid w:val="005917F0"/>
    <w:rsid w:val="00592CF4"/>
    <w:rsid w:val="0059371F"/>
    <w:rsid w:val="00597AA5"/>
    <w:rsid w:val="005A0C10"/>
    <w:rsid w:val="005A1379"/>
    <w:rsid w:val="005A16CC"/>
    <w:rsid w:val="005B1F16"/>
    <w:rsid w:val="005B49CC"/>
    <w:rsid w:val="005C149C"/>
    <w:rsid w:val="005C4216"/>
    <w:rsid w:val="005C5152"/>
    <w:rsid w:val="005D7AC2"/>
    <w:rsid w:val="005D7BE5"/>
    <w:rsid w:val="005D7C9D"/>
    <w:rsid w:val="005D7CDF"/>
    <w:rsid w:val="005E2EBD"/>
    <w:rsid w:val="005E5946"/>
    <w:rsid w:val="005E61FD"/>
    <w:rsid w:val="005E7447"/>
    <w:rsid w:val="005F2832"/>
    <w:rsid w:val="005F283C"/>
    <w:rsid w:val="005F2D1B"/>
    <w:rsid w:val="005F52E6"/>
    <w:rsid w:val="0060598C"/>
    <w:rsid w:val="00605B7F"/>
    <w:rsid w:val="00607C69"/>
    <w:rsid w:val="006115C2"/>
    <w:rsid w:val="00616973"/>
    <w:rsid w:val="00624107"/>
    <w:rsid w:val="006245C7"/>
    <w:rsid w:val="006260CC"/>
    <w:rsid w:val="00633ACA"/>
    <w:rsid w:val="00633D51"/>
    <w:rsid w:val="00635C15"/>
    <w:rsid w:val="00637A42"/>
    <w:rsid w:val="00637EAD"/>
    <w:rsid w:val="00641366"/>
    <w:rsid w:val="00645861"/>
    <w:rsid w:val="0065120A"/>
    <w:rsid w:val="00655D71"/>
    <w:rsid w:val="0066222E"/>
    <w:rsid w:val="0066687F"/>
    <w:rsid w:val="00667B66"/>
    <w:rsid w:val="00671047"/>
    <w:rsid w:val="00671653"/>
    <w:rsid w:val="00693C8B"/>
    <w:rsid w:val="0069418A"/>
    <w:rsid w:val="006A1762"/>
    <w:rsid w:val="006B05C3"/>
    <w:rsid w:val="006B30A1"/>
    <w:rsid w:val="006B4E7F"/>
    <w:rsid w:val="006B4EA4"/>
    <w:rsid w:val="006C19FC"/>
    <w:rsid w:val="006C324D"/>
    <w:rsid w:val="006C368C"/>
    <w:rsid w:val="006C5E6A"/>
    <w:rsid w:val="006C694D"/>
    <w:rsid w:val="006E2FE1"/>
    <w:rsid w:val="006F2E21"/>
    <w:rsid w:val="006F44A3"/>
    <w:rsid w:val="00711576"/>
    <w:rsid w:val="00711FC4"/>
    <w:rsid w:val="00712D4C"/>
    <w:rsid w:val="00712EA1"/>
    <w:rsid w:val="007141B2"/>
    <w:rsid w:val="00714CCE"/>
    <w:rsid w:val="00717097"/>
    <w:rsid w:val="007173BE"/>
    <w:rsid w:val="00721ACA"/>
    <w:rsid w:val="0072335A"/>
    <w:rsid w:val="007234B7"/>
    <w:rsid w:val="0072698D"/>
    <w:rsid w:val="0073504E"/>
    <w:rsid w:val="00742751"/>
    <w:rsid w:val="00742AB1"/>
    <w:rsid w:val="00745AEE"/>
    <w:rsid w:val="00746031"/>
    <w:rsid w:val="00750DE2"/>
    <w:rsid w:val="007539CA"/>
    <w:rsid w:val="00763356"/>
    <w:rsid w:val="007649C7"/>
    <w:rsid w:val="00766913"/>
    <w:rsid w:val="00766E19"/>
    <w:rsid w:val="00772A2C"/>
    <w:rsid w:val="00772B7C"/>
    <w:rsid w:val="00776A36"/>
    <w:rsid w:val="007804C2"/>
    <w:rsid w:val="007867C8"/>
    <w:rsid w:val="00790DAB"/>
    <w:rsid w:val="00791027"/>
    <w:rsid w:val="00792EB3"/>
    <w:rsid w:val="007A301A"/>
    <w:rsid w:val="007A6EF0"/>
    <w:rsid w:val="007B2505"/>
    <w:rsid w:val="007B45CB"/>
    <w:rsid w:val="007B59CE"/>
    <w:rsid w:val="007B683A"/>
    <w:rsid w:val="007C3208"/>
    <w:rsid w:val="007C7066"/>
    <w:rsid w:val="007D0ACC"/>
    <w:rsid w:val="007E552E"/>
    <w:rsid w:val="007E6D9E"/>
    <w:rsid w:val="007F4AD6"/>
    <w:rsid w:val="0080065D"/>
    <w:rsid w:val="0081230C"/>
    <w:rsid w:val="0082041E"/>
    <w:rsid w:val="00823829"/>
    <w:rsid w:val="00826713"/>
    <w:rsid w:val="00827196"/>
    <w:rsid w:val="00827567"/>
    <w:rsid w:val="0083451E"/>
    <w:rsid w:val="008370A0"/>
    <w:rsid w:val="00837267"/>
    <w:rsid w:val="008428DC"/>
    <w:rsid w:val="00855D46"/>
    <w:rsid w:val="00856F03"/>
    <w:rsid w:val="008612A9"/>
    <w:rsid w:val="00866211"/>
    <w:rsid w:val="00871CF9"/>
    <w:rsid w:val="00874902"/>
    <w:rsid w:val="00880585"/>
    <w:rsid w:val="00880905"/>
    <w:rsid w:val="00896738"/>
    <w:rsid w:val="008A2743"/>
    <w:rsid w:val="008A709A"/>
    <w:rsid w:val="008B1571"/>
    <w:rsid w:val="008B16E9"/>
    <w:rsid w:val="008B19E7"/>
    <w:rsid w:val="008C6445"/>
    <w:rsid w:val="008D1368"/>
    <w:rsid w:val="008D5D41"/>
    <w:rsid w:val="008D67C9"/>
    <w:rsid w:val="008D7169"/>
    <w:rsid w:val="008E24E8"/>
    <w:rsid w:val="008E47F4"/>
    <w:rsid w:val="008F60BF"/>
    <w:rsid w:val="008F7DD6"/>
    <w:rsid w:val="00901DF6"/>
    <w:rsid w:val="00903CF7"/>
    <w:rsid w:val="00907FAD"/>
    <w:rsid w:val="0091047D"/>
    <w:rsid w:val="00912833"/>
    <w:rsid w:val="00915FF4"/>
    <w:rsid w:val="00921CDD"/>
    <w:rsid w:val="00924D50"/>
    <w:rsid w:val="0093201C"/>
    <w:rsid w:val="0093342B"/>
    <w:rsid w:val="00933FB7"/>
    <w:rsid w:val="0093495B"/>
    <w:rsid w:val="009403EA"/>
    <w:rsid w:val="009429F3"/>
    <w:rsid w:val="00944CAB"/>
    <w:rsid w:val="00944E6D"/>
    <w:rsid w:val="00951902"/>
    <w:rsid w:val="00955614"/>
    <w:rsid w:val="0096519A"/>
    <w:rsid w:val="009656AB"/>
    <w:rsid w:val="00967F9D"/>
    <w:rsid w:val="00972536"/>
    <w:rsid w:val="00973C12"/>
    <w:rsid w:val="009749DD"/>
    <w:rsid w:val="00977DA4"/>
    <w:rsid w:val="00982566"/>
    <w:rsid w:val="00983EE5"/>
    <w:rsid w:val="0098749A"/>
    <w:rsid w:val="00987D2A"/>
    <w:rsid w:val="00994731"/>
    <w:rsid w:val="0099726C"/>
    <w:rsid w:val="00997726"/>
    <w:rsid w:val="00997C66"/>
    <w:rsid w:val="009A1E1B"/>
    <w:rsid w:val="009A3A03"/>
    <w:rsid w:val="009A3B77"/>
    <w:rsid w:val="009A6CF2"/>
    <w:rsid w:val="009B6374"/>
    <w:rsid w:val="009B6F31"/>
    <w:rsid w:val="009B7070"/>
    <w:rsid w:val="009C1244"/>
    <w:rsid w:val="009C247B"/>
    <w:rsid w:val="009C3268"/>
    <w:rsid w:val="009C7B35"/>
    <w:rsid w:val="009D00C5"/>
    <w:rsid w:val="009D1DED"/>
    <w:rsid w:val="009D211A"/>
    <w:rsid w:val="009D4E73"/>
    <w:rsid w:val="009D5D8E"/>
    <w:rsid w:val="009F1F57"/>
    <w:rsid w:val="009F5C46"/>
    <w:rsid w:val="009F7DF4"/>
    <w:rsid w:val="00A043A2"/>
    <w:rsid w:val="00A07957"/>
    <w:rsid w:val="00A106F3"/>
    <w:rsid w:val="00A11BB7"/>
    <w:rsid w:val="00A11D40"/>
    <w:rsid w:val="00A12837"/>
    <w:rsid w:val="00A1691D"/>
    <w:rsid w:val="00A16C98"/>
    <w:rsid w:val="00A20EDA"/>
    <w:rsid w:val="00A22A76"/>
    <w:rsid w:val="00A236A9"/>
    <w:rsid w:val="00A236E0"/>
    <w:rsid w:val="00A26DE7"/>
    <w:rsid w:val="00A31E97"/>
    <w:rsid w:val="00A32C94"/>
    <w:rsid w:val="00A3395A"/>
    <w:rsid w:val="00A40E4D"/>
    <w:rsid w:val="00A410A5"/>
    <w:rsid w:val="00A41CE5"/>
    <w:rsid w:val="00A43082"/>
    <w:rsid w:val="00A431CF"/>
    <w:rsid w:val="00A52DC0"/>
    <w:rsid w:val="00A54518"/>
    <w:rsid w:val="00A54AA3"/>
    <w:rsid w:val="00A6452B"/>
    <w:rsid w:val="00A64DA1"/>
    <w:rsid w:val="00A70334"/>
    <w:rsid w:val="00A70441"/>
    <w:rsid w:val="00A764B0"/>
    <w:rsid w:val="00A82712"/>
    <w:rsid w:val="00A82D91"/>
    <w:rsid w:val="00A87470"/>
    <w:rsid w:val="00A90FD5"/>
    <w:rsid w:val="00A92033"/>
    <w:rsid w:val="00A928C4"/>
    <w:rsid w:val="00A95D32"/>
    <w:rsid w:val="00A973CF"/>
    <w:rsid w:val="00AA5597"/>
    <w:rsid w:val="00AA64AB"/>
    <w:rsid w:val="00AB1469"/>
    <w:rsid w:val="00AB1507"/>
    <w:rsid w:val="00AB37C7"/>
    <w:rsid w:val="00AB6EB2"/>
    <w:rsid w:val="00AB7CB1"/>
    <w:rsid w:val="00AC653B"/>
    <w:rsid w:val="00AD1B43"/>
    <w:rsid w:val="00AD50DB"/>
    <w:rsid w:val="00AD6B2C"/>
    <w:rsid w:val="00AE08FF"/>
    <w:rsid w:val="00AE51CF"/>
    <w:rsid w:val="00AE70E3"/>
    <w:rsid w:val="00AE7FCF"/>
    <w:rsid w:val="00AF3876"/>
    <w:rsid w:val="00B01AAD"/>
    <w:rsid w:val="00B05FD8"/>
    <w:rsid w:val="00B14845"/>
    <w:rsid w:val="00B20D4C"/>
    <w:rsid w:val="00B27A73"/>
    <w:rsid w:val="00B302E5"/>
    <w:rsid w:val="00B3602E"/>
    <w:rsid w:val="00B44CC6"/>
    <w:rsid w:val="00B47DB2"/>
    <w:rsid w:val="00B576AD"/>
    <w:rsid w:val="00B72292"/>
    <w:rsid w:val="00B75AAC"/>
    <w:rsid w:val="00B81B0E"/>
    <w:rsid w:val="00B83AA9"/>
    <w:rsid w:val="00B92261"/>
    <w:rsid w:val="00B9434B"/>
    <w:rsid w:val="00B94D47"/>
    <w:rsid w:val="00BA36CB"/>
    <w:rsid w:val="00BA5E97"/>
    <w:rsid w:val="00BB01F6"/>
    <w:rsid w:val="00BB0D2C"/>
    <w:rsid w:val="00BB5FC3"/>
    <w:rsid w:val="00BB7764"/>
    <w:rsid w:val="00BC0DC6"/>
    <w:rsid w:val="00BC4985"/>
    <w:rsid w:val="00BD0456"/>
    <w:rsid w:val="00BD2266"/>
    <w:rsid w:val="00BD30CF"/>
    <w:rsid w:val="00BE70F7"/>
    <w:rsid w:val="00BF3C3E"/>
    <w:rsid w:val="00BF6142"/>
    <w:rsid w:val="00C00669"/>
    <w:rsid w:val="00C01CC2"/>
    <w:rsid w:val="00C04E29"/>
    <w:rsid w:val="00C05C21"/>
    <w:rsid w:val="00C05CEA"/>
    <w:rsid w:val="00C05DD8"/>
    <w:rsid w:val="00C10B62"/>
    <w:rsid w:val="00C127CC"/>
    <w:rsid w:val="00C205C7"/>
    <w:rsid w:val="00C23AB6"/>
    <w:rsid w:val="00C27029"/>
    <w:rsid w:val="00C313FD"/>
    <w:rsid w:val="00C350F1"/>
    <w:rsid w:val="00C37109"/>
    <w:rsid w:val="00C40C8F"/>
    <w:rsid w:val="00C40F42"/>
    <w:rsid w:val="00C508CF"/>
    <w:rsid w:val="00C52E7F"/>
    <w:rsid w:val="00C52FBC"/>
    <w:rsid w:val="00C540B1"/>
    <w:rsid w:val="00C57279"/>
    <w:rsid w:val="00C5787F"/>
    <w:rsid w:val="00C57A62"/>
    <w:rsid w:val="00C64033"/>
    <w:rsid w:val="00C64FE8"/>
    <w:rsid w:val="00C653DC"/>
    <w:rsid w:val="00C662D7"/>
    <w:rsid w:val="00C675AD"/>
    <w:rsid w:val="00C72398"/>
    <w:rsid w:val="00C727A4"/>
    <w:rsid w:val="00C74AF5"/>
    <w:rsid w:val="00C75B8B"/>
    <w:rsid w:val="00C86C5C"/>
    <w:rsid w:val="00C86DC5"/>
    <w:rsid w:val="00C87412"/>
    <w:rsid w:val="00C87F9F"/>
    <w:rsid w:val="00C943AD"/>
    <w:rsid w:val="00C9480D"/>
    <w:rsid w:val="00C97560"/>
    <w:rsid w:val="00C97DD5"/>
    <w:rsid w:val="00CA026A"/>
    <w:rsid w:val="00CA05FA"/>
    <w:rsid w:val="00CB56FC"/>
    <w:rsid w:val="00CB7C35"/>
    <w:rsid w:val="00CC1702"/>
    <w:rsid w:val="00CC170C"/>
    <w:rsid w:val="00CE2781"/>
    <w:rsid w:val="00CE70F8"/>
    <w:rsid w:val="00CF0C17"/>
    <w:rsid w:val="00CF1BEE"/>
    <w:rsid w:val="00CF5631"/>
    <w:rsid w:val="00CF5A62"/>
    <w:rsid w:val="00D0258B"/>
    <w:rsid w:val="00D03BCB"/>
    <w:rsid w:val="00D11738"/>
    <w:rsid w:val="00D11E3D"/>
    <w:rsid w:val="00D15588"/>
    <w:rsid w:val="00D22D2A"/>
    <w:rsid w:val="00D31A66"/>
    <w:rsid w:val="00D35A4D"/>
    <w:rsid w:val="00D43EF0"/>
    <w:rsid w:val="00D579F2"/>
    <w:rsid w:val="00D60C3C"/>
    <w:rsid w:val="00D65172"/>
    <w:rsid w:val="00D7003B"/>
    <w:rsid w:val="00D70381"/>
    <w:rsid w:val="00D727CA"/>
    <w:rsid w:val="00D73095"/>
    <w:rsid w:val="00D73EF0"/>
    <w:rsid w:val="00D81EA5"/>
    <w:rsid w:val="00D87CA1"/>
    <w:rsid w:val="00D918B3"/>
    <w:rsid w:val="00D96A7B"/>
    <w:rsid w:val="00DB06D7"/>
    <w:rsid w:val="00DB2544"/>
    <w:rsid w:val="00DB3436"/>
    <w:rsid w:val="00DC473A"/>
    <w:rsid w:val="00DC5E8E"/>
    <w:rsid w:val="00DC6E97"/>
    <w:rsid w:val="00DC6F72"/>
    <w:rsid w:val="00DD2DD8"/>
    <w:rsid w:val="00DE116E"/>
    <w:rsid w:val="00DE3CB7"/>
    <w:rsid w:val="00DE42A1"/>
    <w:rsid w:val="00DE5B1A"/>
    <w:rsid w:val="00DF036E"/>
    <w:rsid w:val="00DF1046"/>
    <w:rsid w:val="00DF14DF"/>
    <w:rsid w:val="00DF5FFF"/>
    <w:rsid w:val="00DF6946"/>
    <w:rsid w:val="00E00163"/>
    <w:rsid w:val="00E00229"/>
    <w:rsid w:val="00E007E1"/>
    <w:rsid w:val="00E00C6C"/>
    <w:rsid w:val="00E130A2"/>
    <w:rsid w:val="00E13FA7"/>
    <w:rsid w:val="00E20B66"/>
    <w:rsid w:val="00E212CA"/>
    <w:rsid w:val="00E21FD5"/>
    <w:rsid w:val="00E22398"/>
    <w:rsid w:val="00E30E8B"/>
    <w:rsid w:val="00E333EA"/>
    <w:rsid w:val="00E36604"/>
    <w:rsid w:val="00E52E9A"/>
    <w:rsid w:val="00E56224"/>
    <w:rsid w:val="00E60CA2"/>
    <w:rsid w:val="00E64D2E"/>
    <w:rsid w:val="00E65CE1"/>
    <w:rsid w:val="00E71C0A"/>
    <w:rsid w:val="00E71EA6"/>
    <w:rsid w:val="00E75EB9"/>
    <w:rsid w:val="00E81FB5"/>
    <w:rsid w:val="00E84844"/>
    <w:rsid w:val="00E84F5A"/>
    <w:rsid w:val="00E87199"/>
    <w:rsid w:val="00E919CA"/>
    <w:rsid w:val="00EA2EFF"/>
    <w:rsid w:val="00EA5C8F"/>
    <w:rsid w:val="00EA5D66"/>
    <w:rsid w:val="00EA605F"/>
    <w:rsid w:val="00EB12B8"/>
    <w:rsid w:val="00EC64E0"/>
    <w:rsid w:val="00ED0BA3"/>
    <w:rsid w:val="00ED512A"/>
    <w:rsid w:val="00ED7C9E"/>
    <w:rsid w:val="00EE73BF"/>
    <w:rsid w:val="00EF1900"/>
    <w:rsid w:val="00EF7B91"/>
    <w:rsid w:val="00F053F0"/>
    <w:rsid w:val="00F11B10"/>
    <w:rsid w:val="00F11F6F"/>
    <w:rsid w:val="00F12818"/>
    <w:rsid w:val="00F1321B"/>
    <w:rsid w:val="00F142A2"/>
    <w:rsid w:val="00F2121A"/>
    <w:rsid w:val="00F25406"/>
    <w:rsid w:val="00F258BA"/>
    <w:rsid w:val="00F27377"/>
    <w:rsid w:val="00F324D8"/>
    <w:rsid w:val="00F4506E"/>
    <w:rsid w:val="00F50A5F"/>
    <w:rsid w:val="00F52171"/>
    <w:rsid w:val="00F52B07"/>
    <w:rsid w:val="00F607F0"/>
    <w:rsid w:val="00F617EE"/>
    <w:rsid w:val="00F763DD"/>
    <w:rsid w:val="00F766ED"/>
    <w:rsid w:val="00F82D65"/>
    <w:rsid w:val="00F82F82"/>
    <w:rsid w:val="00F900CA"/>
    <w:rsid w:val="00F940BA"/>
    <w:rsid w:val="00F95DF2"/>
    <w:rsid w:val="00FB316A"/>
    <w:rsid w:val="00FB35D9"/>
    <w:rsid w:val="00FC1082"/>
    <w:rsid w:val="00FC2958"/>
    <w:rsid w:val="00FC491D"/>
    <w:rsid w:val="00FC49CD"/>
    <w:rsid w:val="00FD192D"/>
    <w:rsid w:val="00FD3335"/>
    <w:rsid w:val="00FE1532"/>
    <w:rsid w:val="00FE19F7"/>
    <w:rsid w:val="00FE1BE1"/>
    <w:rsid w:val="00FE1F21"/>
    <w:rsid w:val="00FE7434"/>
    <w:rsid w:val="00FE7AEA"/>
    <w:rsid w:val="00FF2398"/>
    <w:rsid w:val="00FF6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7B512B0F"/>
  <w15:docId w15:val="{0252D73B-D540-404D-BF01-D545A6807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97C66"/>
    <w:pPr>
      <w:adjustRightInd w:val="0"/>
      <w:snapToGrid w:val="0"/>
      <w:spacing w:before="60" w:after="60" w:line="240" w:lineRule="auto"/>
    </w:pPr>
    <w:rPr>
      <w:rFonts w:ascii="Arial Narrow" w:eastAsia="Times New Roman" w:hAnsi="Arial Narrow"/>
      <w:sz w:val="20"/>
      <w:szCs w:val="20"/>
      <w:lang w:eastAsia="en-AU"/>
    </w:rPr>
  </w:style>
  <w:style w:type="paragraph" w:styleId="Heading1">
    <w:name w:val="heading 1"/>
    <w:basedOn w:val="Normal"/>
    <w:next w:val="Normal"/>
    <w:link w:val="Heading1Char"/>
    <w:qFormat/>
    <w:rsid w:val="00B44CC6"/>
    <w:pPr>
      <w:spacing w:before="120" w:after="120"/>
      <w:ind w:hanging="142"/>
      <w:jc w:val="right"/>
      <w:outlineLvl w:val="0"/>
    </w:pPr>
    <w:rPr>
      <w:rFonts w:cs="Arial"/>
      <w:color w:val="006DAE"/>
      <w:sz w:val="28"/>
      <w:szCs w:val="36"/>
    </w:rPr>
  </w:style>
  <w:style w:type="paragraph" w:styleId="Heading2">
    <w:name w:val="heading 2"/>
    <w:basedOn w:val="Default"/>
    <w:link w:val="Heading2Char"/>
    <w:qFormat/>
    <w:rsid w:val="0030533E"/>
    <w:pPr>
      <w:ind w:left="85"/>
      <w:outlineLvl w:val="1"/>
    </w:pPr>
    <w:rPr>
      <w:rFonts w:ascii="Arial Narrow" w:hAnsi="Arial Narrow"/>
      <w:b/>
      <w:bCs/>
      <w:color w:val="FFFFFF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0FD5"/>
    <w:pPr>
      <w:outlineLvl w:val="2"/>
    </w:pPr>
    <w:rPr>
      <w:b/>
      <w:color w:val="5F5F5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1B0E"/>
    <w:pPr>
      <w:keepNext/>
      <w:keepLines/>
      <w:spacing w:before="120" w:after="120"/>
      <w:outlineLvl w:val="3"/>
    </w:pPr>
    <w:rPr>
      <w:rFonts w:eastAsiaTheme="majorEastAsia" w:cstheme="majorBidi"/>
      <w:b/>
      <w:i/>
      <w:iCs/>
      <w:color w:val="7F7F7F" w:themeColor="text1" w:themeTint="80"/>
      <w:sz w:val="18"/>
    </w:rPr>
  </w:style>
  <w:style w:type="paragraph" w:styleId="Heading5">
    <w:name w:val="heading 5"/>
    <w:basedOn w:val="Heading3"/>
    <w:next w:val="Normal"/>
    <w:link w:val="Heading5Char"/>
    <w:uiPriority w:val="9"/>
    <w:unhideWhenUsed/>
    <w:qFormat/>
    <w:rsid w:val="00ED512A"/>
    <w:pPr>
      <w:outlineLvl w:val="4"/>
    </w:pPr>
    <w:rPr>
      <w:b w:val="0"/>
      <w:color w:val="1F4E79" w:themeColor="accent1" w:themeShade="80"/>
      <w:shd w:val="pct15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DE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B2DE4"/>
  </w:style>
  <w:style w:type="paragraph" w:styleId="Footer">
    <w:name w:val="footer"/>
    <w:basedOn w:val="Normal"/>
    <w:link w:val="FooterChar"/>
    <w:uiPriority w:val="99"/>
    <w:unhideWhenUsed/>
    <w:rsid w:val="002B2DE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B2DE4"/>
  </w:style>
  <w:style w:type="character" w:customStyle="1" w:styleId="CharacterStyle3">
    <w:name w:val="Character Style 3"/>
    <w:rsid w:val="00C05CEA"/>
    <w:rPr>
      <w:rFonts w:ascii="Arial" w:hAnsi="Arial"/>
      <w:sz w:val="20"/>
    </w:rPr>
  </w:style>
  <w:style w:type="paragraph" w:styleId="ListParagraph">
    <w:name w:val="List Paragraph"/>
    <w:basedOn w:val="Normal"/>
    <w:qFormat/>
    <w:rsid w:val="00B81B0E"/>
    <w:pPr>
      <w:numPr>
        <w:numId w:val="8"/>
      </w:numPr>
      <w:ind w:left="320" w:hanging="284"/>
      <w:contextualSpacing/>
    </w:pPr>
    <w:rPr>
      <w:rFonts w:cs="Arial"/>
      <w:spacing w:val="-3"/>
      <w:szCs w:val="26"/>
    </w:rPr>
  </w:style>
  <w:style w:type="character" w:styleId="Hyperlink">
    <w:name w:val="Hyperlink"/>
    <w:rsid w:val="008370A0"/>
    <w:rPr>
      <w:rFonts w:cs="Times New Roman"/>
      <w:color w:val="0000FF"/>
      <w:u w:val="single"/>
    </w:rPr>
  </w:style>
  <w:style w:type="character" w:customStyle="1" w:styleId="CharacterStyle2">
    <w:name w:val="Character Style 2"/>
    <w:rsid w:val="00461117"/>
    <w:rPr>
      <w:rFonts w:ascii="Arial" w:hAnsi="Arial"/>
      <w:sz w:val="6"/>
    </w:rPr>
  </w:style>
  <w:style w:type="character" w:styleId="FollowedHyperlink">
    <w:name w:val="FollowedHyperlink"/>
    <w:basedOn w:val="DefaultParagraphFont"/>
    <w:uiPriority w:val="99"/>
    <w:semiHidden/>
    <w:unhideWhenUsed/>
    <w:rsid w:val="004743A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502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502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950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502B"/>
  </w:style>
  <w:style w:type="character" w:customStyle="1" w:styleId="CommentTextChar">
    <w:name w:val="Comment Text Char"/>
    <w:basedOn w:val="DefaultParagraphFont"/>
    <w:link w:val="CommentText"/>
    <w:uiPriority w:val="99"/>
    <w:rsid w:val="000950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50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502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65CE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rsid w:val="00B44CC6"/>
    <w:rPr>
      <w:rFonts w:ascii="Arial Narrow" w:eastAsia="Times New Roman" w:hAnsi="Arial Narrow" w:cs="Arial"/>
      <w:color w:val="006DAE"/>
      <w:sz w:val="28"/>
      <w:szCs w:val="36"/>
      <w:lang w:eastAsia="en-AU"/>
    </w:rPr>
  </w:style>
  <w:style w:type="character" w:customStyle="1" w:styleId="Heading2Char">
    <w:name w:val="Heading 2 Char"/>
    <w:basedOn w:val="DefaultParagraphFont"/>
    <w:link w:val="Heading2"/>
    <w:rsid w:val="0030533E"/>
    <w:rPr>
      <w:rFonts w:ascii="Arial Narrow" w:eastAsia="Times New Roman" w:hAnsi="Arial Narrow" w:cs="Arial"/>
      <w:b/>
      <w:bCs/>
      <w:color w:val="FFFFFF"/>
      <w:sz w:val="20"/>
      <w:szCs w:val="20"/>
      <w:lang w:val="en-US" w:eastAsia="en-US"/>
    </w:rPr>
  </w:style>
  <w:style w:type="paragraph" w:customStyle="1" w:styleId="Style1">
    <w:name w:val="Style 1"/>
    <w:basedOn w:val="Normal"/>
    <w:rsid w:val="000F4B27"/>
    <w:pPr>
      <w:widowControl w:val="0"/>
      <w:autoSpaceDE w:val="0"/>
      <w:autoSpaceDN w:val="0"/>
      <w:spacing w:before="120" w:after="120"/>
    </w:pPr>
    <w:rPr>
      <w:rFonts w:ascii="Arial" w:hAnsi="Arial" w:cs="Arial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BB01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4H21">
    <w:name w:val="4 H2.1"/>
    <w:basedOn w:val="Normal"/>
    <w:qFormat/>
    <w:rsid w:val="00FC49CD"/>
    <w:pPr>
      <w:numPr>
        <w:numId w:val="14"/>
      </w:numPr>
      <w:tabs>
        <w:tab w:val="left" w:pos="567"/>
      </w:tabs>
      <w:spacing w:before="240" w:after="120"/>
      <w:ind w:left="567" w:hanging="567"/>
    </w:pPr>
    <w:rPr>
      <w:rFonts w:eastAsia="Calibri" w:cs="Arial"/>
      <w:bCs/>
      <w:color w:val="006CAB"/>
      <w:sz w:val="28"/>
      <w:szCs w:val="28"/>
      <w:lang w:val="en-US" w:eastAsia="en-US"/>
    </w:rPr>
  </w:style>
  <w:style w:type="paragraph" w:customStyle="1" w:styleId="6NoPara">
    <w:name w:val="6 NoPara"/>
    <w:basedOn w:val="Normal"/>
    <w:link w:val="6NoParaChar"/>
    <w:qFormat/>
    <w:rsid w:val="00FC49CD"/>
    <w:pPr>
      <w:numPr>
        <w:ilvl w:val="1"/>
        <w:numId w:val="14"/>
      </w:numPr>
      <w:tabs>
        <w:tab w:val="left" w:pos="567"/>
      </w:tabs>
      <w:spacing w:before="120" w:after="120"/>
      <w:ind w:left="567" w:hanging="567"/>
    </w:pPr>
    <w:rPr>
      <w:rFonts w:eastAsia="Calibri" w:cs="Arial"/>
      <w:bCs/>
      <w:color w:val="5A5A5A"/>
      <w:szCs w:val="21"/>
      <w:lang w:eastAsia="en-US"/>
    </w:rPr>
  </w:style>
  <w:style w:type="character" w:customStyle="1" w:styleId="6NoParaChar">
    <w:name w:val="6 NoPara Char"/>
    <w:basedOn w:val="DefaultParagraphFont"/>
    <w:link w:val="6NoPara"/>
    <w:rsid w:val="00FC49CD"/>
    <w:rPr>
      <w:rFonts w:ascii="Arial Narrow" w:eastAsia="Calibri" w:hAnsi="Arial Narrow" w:cs="Arial"/>
      <w:bCs/>
      <w:color w:val="5A5A5A"/>
      <w:sz w:val="20"/>
      <w:szCs w:val="21"/>
      <w:lang w:eastAsia="en-US"/>
    </w:rPr>
  </w:style>
  <w:style w:type="paragraph" w:customStyle="1" w:styleId="7B1">
    <w:name w:val="7 B1"/>
    <w:basedOn w:val="ListParagraph"/>
    <w:link w:val="7B1Char"/>
    <w:qFormat/>
    <w:rsid w:val="00AB37C7"/>
    <w:pPr>
      <w:spacing w:line="360" w:lineRule="auto"/>
    </w:pPr>
    <w:rPr>
      <w:sz w:val="18"/>
    </w:rPr>
  </w:style>
  <w:style w:type="character" w:customStyle="1" w:styleId="7B1Char">
    <w:name w:val="7 B1 Char"/>
    <w:basedOn w:val="DefaultParagraphFont"/>
    <w:link w:val="7B1"/>
    <w:rsid w:val="00AB37C7"/>
    <w:rPr>
      <w:rFonts w:ascii="Arial Narrow" w:eastAsia="Times New Roman" w:hAnsi="Arial Narrow" w:cs="Arial"/>
      <w:spacing w:val="-3"/>
      <w:sz w:val="18"/>
      <w:szCs w:val="26"/>
      <w:lang w:eastAsia="en-AU"/>
    </w:rPr>
  </w:style>
  <w:style w:type="character" w:styleId="Strong">
    <w:name w:val="Strong"/>
    <w:aliases w:val="Box Header"/>
    <w:uiPriority w:val="22"/>
    <w:qFormat/>
    <w:rsid w:val="00142802"/>
    <w:rPr>
      <w:color w:val="1F4E79" w:themeColor="accent1" w:themeShade="80"/>
    </w:rPr>
  </w:style>
  <w:style w:type="paragraph" w:styleId="Quote">
    <w:name w:val="Quote"/>
    <w:basedOn w:val="Normal"/>
    <w:next w:val="Normal"/>
    <w:link w:val="QuoteChar"/>
    <w:uiPriority w:val="29"/>
    <w:qFormat/>
    <w:rsid w:val="00AB37C7"/>
    <w:pPr>
      <w:spacing w:line="360" w:lineRule="auto"/>
      <w:ind w:right="212"/>
    </w:pPr>
    <w:rPr>
      <w:rFonts w:cs="Arial"/>
      <w:color w:val="000000"/>
      <w:sz w:val="18"/>
      <w:szCs w:val="18"/>
    </w:rPr>
  </w:style>
  <w:style w:type="character" w:customStyle="1" w:styleId="QuoteChar">
    <w:name w:val="Quote Char"/>
    <w:basedOn w:val="DefaultParagraphFont"/>
    <w:link w:val="Quote"/>
    <w:uiPriority w:val="29"/>
    <w:rsid w:val="00AB37C7"/>
    <w:rPr>
      <w:rFonts w:ascii="Arial Narrow" w:hAnsi="Arial Narrow" w:cs="Arial"/>
      <w:color w:val="000000"/>
      <w:sz w:val="18"/>
      <w:szCs w:val="18"/>
    </w:rPr>
  </w:style>
  <w:style w:type="paragraph" w:customStyle="1" w:styleId="Default">
    <w:name w:val="Default"/>
    <w:rsid w:val="00AB37C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90FD5"/>
    <w:rPr>
      <w:rFonts w:ascii="Arial Narrow" w:eastAsia="Times New Roman" w:hAnsi="Arial Narrow"/>
      <w:b/>
      <w:color w:val="5F5F5F"/>
      <w:sz w:val="20"/>
      <w:szCs w:val="20"/>
      <w:lang w:eastAsia="en-AU"/>
    </w:rPr>
  </w:style>
  <w:style w:type="character" w:styleId="IntenseEmphasis">
    <w:name w:val="Intense Emphasis"/>
    <w:basedOn w:val="DefaultParagraphFont"/>
    <w:uiPriority w:val="21"/>
    <w:qFormat/>
    <w:rsid w:val="007867C8"/>
    <w:rPr>
      <w:b/>
      <w:i/>
      <w:iCs/>
      <w:color w:val="595959" w:themeColor="text1" w:themeTint="A6"/>
    </w:rPr>
  </w:style>
  <w:style w:type="paragraph" w:styleId="NoSpacing">
    <w:name w:val="No Spacing"/>
    <w:basedOn w:val="Footer"/>
    <w:uiPriority w:val="1"/>
    <w:qFormat/>
    <w:rsid w:val="00AA5597"/>
    <w:pPr>
      <w:jc w:val="right"/>
    </w:pPr>
    <w:rPr>
      <w:sz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7EF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C38F4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B81B0E"/>
    <w:rPr>
      <w:rFonts w:ascii="Arial Narrow" w:eastAsiaTheme="majorEastAsia" w:hAnsi="Arial Narrow" w:cstheme="majorBidi"/>
      <w:b/>
      <w:i/>
      <w:iCs/>
      <w:color w:val="7F7F7F" w:themeColor="text1" w:themeTint="80"/>
      <w:sz w:val="18"/>
      <w:szCs w:val="20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ED512A"/>
    <w:rPr>
      <w:rFonts w:ascii="Arial Narrow" w:eastAsia="Times New Roman" w:hAnsi="Arial Narrow"/>
      <w:color w:val="1F4E79" w:themeColor="accent1" w:themeShade="80"/>
      <w:sz w:val="20"/>
      <w:szCs w:val="20"/>
      <w:lang w:eastAsia="en-AU"/>
    </w:rPr>
  </w:style>
  <w:style w:type="character" w:styleId="BookTitle">
    <w:name w:val="Book Title"/>
    <w:basedOn w:val="DefaultParagraphFont"/>
    <w:uiPriority w:val="33"/>
    <w:qFormat/>
    <w:rsid w:val="009D1DED"/>
    <w:rPr>
      <w:b/>
      <w:bCs/>
      <w:iCs/>
      <w:color w:val="1F4E79" w:themeColor="accent1" w:themeShade="80"/>
      <w:spacing w:val="5"/>
      <w:sz w:val="44"/>
    </w:rPr>
  </w:style>
  <w:style w:type="character" w:styleId="Emphasis">
    <w:name w:val="Emphasis"/>
    <w:basedOn w:val="DefaultParagraphFont"/>
    <w:uiPriority w:val="20"/>
    <w:qFormat/>
    <w:rsid w:val="00616973"/>
    <w:rPr>
      <w:i/>
      <w:iCs/>
      <w:color w:val="7F7F7F" w:themeColor="text1" w:themeTint="80"/>
    </w:rPr>
  </w:style>
  <w:style w:type="paragraph" w:styleId="ListBullet">
    <w:name w:val="List Bullet"/>
    <w:basedOn w:val="ListParagraph"/>
    <w:uiPriority w:val="99"/>
    <w:unhideWhenUsed/>
    <w:qFormat/>
    <w:rsid w:val="00B81B0E"/>
    <w:pPr>
      <w:numPr>
        <w:numId w:val="37"/>
      </w:numPr>
      <w:ind w:left="320" w:hanging="320"/>
    </w:pPr>
  </w:style>
  <w:style w:type="paragraph" w:styleId="ListBullet2">
    <w:name w:val="List Bullet 2"/>
    <w:basedOn w:val="Normal"/>
    <w:uiPriority w:val="99"/>
    <w:unhideWhenUsed/>
    <w:qFormat/>
    <w:rsid w:val="00B81B0E"/>
    <w:pPr>
      <w:numPr>
        <w:numId w:val="22"/>
      </w:numPr>
      <w:tabs>
        <w:tab w:val="clear" w:pos="643"/>
        <w:tab w:val="num" w:pos="320"/>
      </w:tabs>
      <w:ind w:left="320" w:hanging="284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37A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580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035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146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5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licpolicydms.monash.edu/Monash/documents/193566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onash.edu/academicpromotion/contact-us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monash.edu/academicpromotion/contact-u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onash.edu/__data/assets/pdf_file/0005/2661980/Aca-Promo-Application-Instructions.pdf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6B0DD5614BB4A3285C384FF40251D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EF48B-BAA7-4BD8-A7BB-8665C51105B7}"/>
      </w:docPartPr>
      <w:docPartBody>
        <w:p w:rsidR="000436A2" w:rsidRDefault="00CA0405">
          <w:r w:rsidRPr="000F7A0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A0405"/>
    <w:rsid w:val="000436A2"/>
    <w:rsid w:val="00CA0405"/>
    <w:rsid w:val="00D21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A0405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040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2724F2-9BB1-4189-A159-AC84908CB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2</Pages>
  <Words>416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mmative Peer Review of Teaching Exemption form</vt:lpstr>
    </vt:vector>
  </TitlesOfParts>
  <Company>Monash University</Company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tive Peer Review of Teaching Exemption form</dc:title>
  <dc:subject/>
  <dc:creator>Simone de Groot</dc:creator>
  <cp:keywords/>
  <dc:description/>
  <cp:lastModifiedBy>Carmen Nayagar</cp:lastModifiedBy>
  <cp:revision>25</cp:revision>
  <cp:lastPrinted>2019-05-15T21:40:00Z</cp:lastPrinted>
  <dcterms:created xsi:type="dcterms:W3CDTF">2020-08-28T07:03:00Z</dcterms:created>
  <dcterms:modified xsi:type="dcterms:W3CDTF">2025-07-15T05:37:00Z</dcterms:modified>
</cp:coreProperties>
</file>